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1EC80" w14:textId="77777777" w:rsidR="00590A9D" w:rsidRPr="00590A9D" w:rsidRDefault="00251145" w:rsidP="00590A9D">
      <w:pPr>
        <w:shd w:val="clear" w:color="auto" w:fill="FFFFFF"/>
        <w:spacing w:before="100" w:beforeAutospacing="1" w:after="240" w:line="240" w:lineRule="auto"/>
        <w:outlineLvl w:val="0"/>
        <w:rPr>
          <w:rFonts w:ascii="Segoe UI" w:eastAsia="Times New Roman" w:hAnsi="Segoe UI" w:cs="Segoe UI"/>
          <w:b/>
          <w:bCs/>
          <w:color w:val="24292F"/>
          <w:kern w:val="36"/>
          <w:sz w:val="48"/>
          <w:szCs w:val="48"/>
          <w:lang w:eastAsia="en-GB"/>
        </w:rPr>
      </w:pPr>
      <w:r>
        <w:rPr>
          <w:rFonts w:ascii="Segoe UI" w:eastAsia="Times New Roman" w:hAnsi="Segoe UI" w:cs="Segoe UI"/>
          <w:b/>
          <w:bCs/>
          <w:color w:val="24292F"/>
          <w:kern w:val="36"/>
          <w:sz w:val="48"/>
          <w:szCs w:val="48"/>
          <w:lang w:eastAsia="en-GB"/>
        </w:rPr>
        <w:t>Automation</w:t>
      </w:r>
      <w:r w:rsidR="00590A9D" w:rsidRPr="00590A9D">
        <w:rPr>
          <w:rFonts w:ascii="Segoe UI" w:eastAsia="Times New Roman" w:hAnsi="Segoe UI" w:cs="Segoe UI"/>
          <w:b/>
          <w:bCs/>
          <w:color w:val="24292F"/>
          <w:kern w:val="36"/>
          <w:sz w:val="48"/>
          <w:szCs w:val="48"/>
          <w:lang w:eastAsia="en-GB"/>
        </w:rPr>
        <w:t xml:space="preserve"> Technical Test - Web Applications</w:t>
      </w:r>
    </w:p>
    <w:p w14:paraId="711AEAC6"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Purpose</w:t>
      </w:r>
    </w:p>
    <w:p w14:paraId="30ADACEF"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s part of our hiring process for technical roles</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 xml:space="preserve"> we require all candidates to complete a small technical exercise. This is an i</w:t>
      </w:r>
      <w:r w:rsidR="00251145">
        <w:rPr>
          <w:rFonts w:ascii="Segoe UI" w:eastAsia="Times New Roman" w:hAnsi="Segoe UI" w:cs="Segoe UI"/>
          <w:color w:val="24292F"/>
          <w:sz w:val="24"/>
          <w:szCs w:val="24"/>
          <w:lang w:eastAsia="en-GB"/>
        </w:rPr>
        <w:t>ntegral</w:t>
      </w:r>
      <w:r w:rsidRPr="00590A9D">
        <w:rPr>
          <w:rFonts w:ascii="Segoe UI" w:eastAsia="Times New Roman" w:hAnsi="Segoe UI" w:cs="Segoe UI"/>
          <w:color w:val="24292F"/>
          <w:sz w:val="24"/>
          <w:szCs w:val="24"/>
          <w:lang w:eastAsia="en-GB"/>
        </w:rPr>
        <w:t xml:space="preserve"> part of our process to assess an </w:t>
      </w:r>
      <w:r w:rsidR="00473D12" w:rsidRPr="00590A9D">
        <w:rPr>
          <w:rFonts w:ascii="Segoe UI" w:eastAsia="Times New Roman" w:hAnsi="Segoe UI" w:cs="Segoe UI"/>
          <w:color w:val="24292F"/>
          <w:sz w:val="24"/>
          <w:szCs w:val="24"/>
          <w:lang w:eastAsia="en-GB"/>
        </w:rPr>
        <w:t>individual’s</w:t>
      </w:r>
      <w:r w:rsidRPr="00590A9D">
        <w:rPr>
          <w:rFonts w:ascii="Segoe UI" w:eastAsia="Times New Roman" w:hAnsi="Segoe UI" w:cs="Segoe UI"/>
          <w:color w:val="24292F"/>
          <w:sz w:val="24"/>
          <w:szCs w:val="24"/>
          <w:lang w:eastAsia="en-GB"/>
        </w:rPr>
        <w:t xml:space="preserve"> technical ability when completing an </w:t>
      </w:r>
      <w:r w:rsidR="00251145">
        <w:rPr>
          <w:rFonts w:ascii="Segoe UI" w:eastAsia="Times New Roman" w:hAnsi="Segoe UI" w:cs="Segoe UI"/>
          <w:color w:val="24292F"/>
          <w:sz w:val="24"/>
          <w:szCs w:val="24"/>
          <w:lang w:eastAsia="en-GB"/>
        </w:rPr>
        <w:t>activity</w:t>
      </w:r>
      <w:r w:rsidRPr="00590A9D">
        <w:rPr>
          <w:rFonts w:ascii="Segoe UI" w:eastAsia="Times New Roman" w:hAnsi="Segoe UI" w:cs="Segoe UI"/>
          <w:color w:val="24292F"/>
          <w:sz w:val="24"/>
          <w:szCs w:val="24"/>
          <w:lang w:eastAsia="en-GB"/>
        </w:rPr>
        <w:t xml:space="preserve"> in their own time.</w:t>
      </w:r>
    </w:p>
    <w:p w14:paraId="11D0222C"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mportance of this exercise to our hiring process, we highly recommend you give this adequate consideration and address this task as you would do any other professional assignment in your current/previous workplace.</w:t>
      </w:r>
    </w:p>
    <w:p w14:paraId="78BBA130"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Instructions</w:t>
      </w:r>
    </w:p>
    <w:p w14:paraId="512398E9" w14:textId="77777777" w:rsidR="00590A9D" w:rsidRPr="00590A9D" w:rsidRDefault="00590A9D" w:rsidP="00590A9D">
      <w:pPr>
        <w:numPr>
          <w:ilvl w:val="0"/>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re are two parts to this technical assessment</w:t>
      </w:r>
    </w:p>
    <w:p w14:paraId="5DAE00D4" w14:textId="77777777" w:rsidR="00590A9D" w:rsidRPr="00590A9D" w:rsidRDefault="00590A9D" w:rsidP="00590A9D">
      <w:pPr>
        <w:numPr>
          <w:ilvl w:val="1"/>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written assessment of your ability to tackle a typical testing problem you might face as a test analyst</w:t>
      </w:r>
    </w:p>
    <w:p w14:paraId="7762AB37" w14:textId="77777777" w:rsidR="00590A9D" w:rsidRPr="00590A9D" w:rsidRDefault="00590A9D" w:rsidP="00590A9D">
      <w:pPr>
        <w:numPr>
          <w:ilvl w:val="1"/>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code</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based assessment, testing your ability to automate a test scenario</w:t>
      </w:r>
    </w:p>
    <w:p w14:paraId="1F4F53E5" w14:textId="77777777" w:rsidR="00473D12" w:rsidRDefault="00590A9D" w:rsidP="007B50E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Written answers for part 1 should be submitted in a suitable format - </w:t>
      </w:r>
      <w:proofErr w:type="gramStart"/>
      <w:r w:rsidRPr="00590A9D">
        <w:rPr>
          <w:rFonts w:ascii="Segoe UI" w:eastAsia="Times New Roman" w:hAnsi="Segoe UI" w:cs="Segoe UI"/>
          <w:color w:val="24292F"/>
          <w:sz w:val="24"/>
          <w:szCs w:val="24"/>
          <w:lang w:eastAsia="en-GB"/>
        </w:rPr>
        <w:t>e.g.</w:t>
      </w:r>
      <w:proofErr w:type="gramEnd"/>
      <w:r w:rsidRPr="00590A9D">
        <w:rPr>
          <w:rFonts w:ascii="Segoe UI" w:eastAsia="Times New Roman" w:hAnsi="Segoe UI" w:cs="Segoe UI"/>
          <w:color w:val="24292F"/>
          <w:sz w:val="24"/>
          <w:szCs w:val="24"/>
          <w:lang w:eastAsia="en-GB"/>
        </w:rPr>
        <w:t xml:space="preserve"> a word document </w:t>
      </w:r>
    </w:p>
    <w:p w14:paraId="415235DC" w14:textId="77777777" w:rsidR="00590A9D" w:rsidRPr="00590A9D" w:rsidRDefault="00590A9D" w:rsidP="007B50E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Please work on a </w:t>
      </w:r>
      <w:r w:rsidR="00473D12">
        <w:rPr>
          <w:rFonts w:ascii="Segoe UI" w:eastAsia="Times New Roman" w:hAnsi="Segoe UI" w:cs="Segoe UI"/>
          <w:color w:val="24292F"/>
          <w:sz w:val="24"/>
          <w:szCs w:val="24"/>
          <w:lang w:eastAsia="en-GB"/>
        </w:rPr>
        <w:t>GitHub, cr</w:t>
      </w:r>
      <w:r w:rsidR="000962EF">
        <w:rPr>
          <w:rFonts w:ascii="Segoe UI" w:eastAsia="Times New Roman" w:hAnsi="Segoe UI" w:cs="Segoe UI"/>
          <w:color w:val="24292F"/>
          <w:sz w:val="24"/>
          <w:szCs w:val="24"/>
          <w:lang w:eastAsia="en-GB"/>
        </w:rPr>
        <w:t>e</w:t>
      </w:r>
      <w:r w:rsidR="00473D12">
        <w:rPr>
          <w:rFonts w:ascii="Segoe UI" w:eastAsia="Times New Roman" w:hAnsi="Segoe UI" w:cs="Segoe UI"/>
          <w:color w:val="24292F"/>
          <w:sz w:val="24"/>
          <w:szCs w:val="24"/>
          <w:lang w:eastAsia="en-GB"/>
        </w:rPr>
        <w:t xml:space="preserve">ate the </w:t>
      </w:r>
      <w:proofErr w:type="gramStart"/>
      <w:r w:rsidR="00473D12">
        <w:rPr>
          <w:rFonts w:ascii="Segoe UI" w:eastAsia="Times New Roman" w:hAnsi="Segoe UI" w:cs="Segoe UI"/>
          <w:color w:val="24292F"/>
          <w:sz w:val="24"/>
          <w:szCs w:val="24"/>
          <w:lang w:eastAsia="en-GB"/>
        </w:rPr>
        <w:t>N</w:t>
      </w:r>
      <w:r w:rsidRPr="00590A9D">
        <w:rPr>
          <w:rFonts w:ascii="Segoe UI" w:eastAsia="Times New Roman" w:hAnsi="Segoe UI" w:cs="Segoe UI"/>
          <w:color w:val="24292F"/>
          <w:sz w:val="24"/>
          <w:szCs w:val="24"/>
          <w:lang w:eastAsia="en-GB"/>
        </w:rPr>
        <w:t>ew</w:t>
      </w:r>
      <w:proofErr w:type="gramEnd"/>
      <w:r w:rsidRPr="00590A9D">
        <w:rPr>
          <w:rFonts w:ascii="Segoe UI" w:eastAsia="Times New Roman" w:hAnsi="Segoe UI" w:cs="Segoe UI"/>
          <w:color w:val="24292F"/>
          <w:sz w:val="24"/>
          <w:szCs w:val="24"/>
          <w:lang w:eastAsia="en-GB"/>
        </w:rPr>
        <w:t xml:space="preserve"> branch within this repository and when you are happy to submit, create a pull request back into the main branch</w:t>
      </w:r>
    </w:p>
    <w:p w14:paraId="09E8FF35" w14:textId="77777777" w:rsidR="00590A9D" w:rsidRPr="00590A9D" w:rsidRDefault="00590A9D"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Please use the pull request to comment on any aspects of your solution that you didn</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t have time to complete, are not complete to your satisfaction or are not working</w:t>
      </w:r>
    </w:p>
    <w:p w14:paraId="4A935644" w14:textId="77777777" w:rsidR="00590A9D" w:rsidRPr="00590A9D" w:rsidRDefault="00251145"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ould you p</w:t>
      </w:r>
      <w:r w:rsidR="00590A9D" w:rsidRPr="00590A9D">
        <w:rPr>
          <w:rFonts w:ascii="Segoe UI" w:eastAsia="Times New Roman" w:hAnsi="Segoe UI" w:cs="Segoe UI"/>
          <w:color w:val="24292F"/>
          <w:sz w:val="24"/>
          <w:szCs w:val="24"/>
          <w:lang w:eastAsia="en-GB"/>
        </w:rPr>
        <w:t>lease add a markdown file with instructions on how to set</w:t>
      </w:r>
      <w:r>
        <w:rPr>
          <w:rFonts w:ascii="Segoe UI" w:eastAsia="Times New Roman" w:hAnsi="Segoe UI" w:cs="Segoe UI"/>
          <w:color w:val="24292F"/>
          <w:sz w:val="24"/>
          <w:szCs w:val="24"/>
          <w:lang w:eastAsia="en-GB"/>
        </w:rPr>
        <w:t xml:space="preserve"> </w:t>
      </w:r>
      <w:r w:rsidR="00590A9D" w:rsidRPr="00590A9D">
        <w:rPr>
          <w:rFonts w:ascii="Segoe UI" w:eastAsia="Times New Roman" w:hAnsi="Segoe UI" w:cs="Segoe UI"/>
          <w:color w:val="24292F"/>
          <w:sz w:val="24"/>
          <w:szCs w:val="24"/>
          <w:lang w:eastAsia="en-GB"/>
        </w:rPr>
        <w:t xml:space="preserve">up and run your solution to question </w:t>
      </w:r>
      <w:proofErr w:type="gramStart"/>
      <w:r w:rsidR="00590A9D" w:rsidRPr="00590A9D">
        <w:rPr>
          <w:rFonts w:ascii="Segoe UI" w:eastAsia="Times New Roman" w:hAnsi="Segoe UI" w:cs="Segoe UI"/>
          <w:color w:val="24292F"/>
          <w:sz w:val="24"/>
          <w:szCs w:val="24"/>
          <w:lang w:eastAsia="en-GB"/>
        </w:rPr>
        <w:t>2</w:t>
      </w:r>
      <w:proofErr w:type="gramEnd"/>
    </w:p>
    <w:p w14:paraId="11614985"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1</w:t>
      </w:r>
    </w:p>
    <w:p w14:paraId="5C4E2C7C"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14:paraId="3E0D8197"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following is the main form of an application that converts values from one currency to another. The application has the following characteristics:</w:t>
      </w:r>
    </w:p>
    <w:p w14:paraId="273150F4" w14:textId="77777777" w:rsidR="00590A9D" w:rsidRPr="00590A9D" w:rsidRDefault="00590A9D" w:rsidP="00590A9D">
      <w:pPr>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lastRenderedPageBreak/>
        <w:t>The collection of currencies, exchange rates, and rules for applying commission are held in a shared database, accessed by multiple users of this application on a network.</w:t>
      </w:r>
    </w:p>
    <w:p w14:paraId="29FB64FA" w14:textId="77777777" w:rsidR="00590A9D" w:rsidRPr="00590A9D" w:rsidRDefault="00590A9D" w:rsidP="00895463">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The user of this form selects a base currency, a target currency, specifies an amount (expressed in the base currency), can choose to include or exclude commission, then hits the Convert button to generate the equivalent value in the target currency. </w:t>
      </w:r>
      <w:r w:rsidR="00895463" w:rsidRPr="00895463">
        <w:rPr>
          <w:rFonts w:ascii="Segoe UI" w:eastAsia="Times New Roman" w:hAnsi="Segoe UI" w:cs="Segoe UI"/>
          <w:color w:val="24292F"/>
          <w:sz w:val="24"/>
          <w:szCs w:val="24"/>
          <w:lang w:eastAsia="en-GB"/>
        </w:rPr>
        <w:t>The screenshot below shows that value where “N/A” is displayed</w:t>
      </w:r>
      <w:r w:rsidRPr="00590A9D">
        <w:rPr>
          <w:rFonts w:ascii="Segoe UI" w:eastAsia="Times New Roman" w:hAnsi="Segoe UI" w:cs="Segoe UI"/>
          <w:color w:val="24292F"/>
          <w:sz w:val="24"/>
          <w:szCs w:val="24"/>
          <w:lang w:eastAsia="en-GB"/>
        </w:rPr>
        <w:t>.</w:t>
      </w:r>
    </w:p>
    <w:p w14:paraId="2C5D9779"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separate “Maintain currencies” form (not shown) provides operations for adding, deleting and editing currencies.</w:t>
      </w:r>
    </w:p>
    <w:p w14:paraId="1D88CFD5"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separate process constantly updates the database with exchange rates for any recognised currencies (you do not need to worry about how this works, but you do have control over stopping and starting it).</w:t>
      </w:r>
    </w:p>
    <w:p w14:paraId="2499CDCF"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separate “Maintain commission rates” form (not shown) provides operations for specifying a minimum commission value and a collection of commission rates for different ranges of values. The minimum commission value and ranges are defined in Sterling. For example, for “amount to convert” values in the range 0.01 to 100.00 pounds Sterling, the commission rate is 5%. An example minimum commission value is £10.</w:t>
      </w:r>
    </w:p>
    <w:p w14:paraId="3B795737" w14:textId="77777777" w:rsidR="00590A9D" w:rsidRPr="00590A9D" w:rsidRDefault="00C75FAB" w:rsidP="00C75FAB">
      <w:pPr>
        <w:shd w:val="clear" w:color="auto" w:fill="FFFFFF"/>
        <w:spacing w:after="240" w:line="240" w:lineRule="auto"/>
        <w:jc w:val="center"/>
        <w:rPr>
          <w:rFonts w:ascii="Segoe UI" w:eastAsia="Times New Roman" w:hAnsi="Segoe UI" w:cs="Segoe UI"/>
          <w:color w:val="24292F"/>
          <w:sz w:val="24"/>
          <w:szCs w:val="24"/>
          <w:lang w:eastAsia="en-GB"/>
        </w:rPr>
      </w:pPr>
      <w:r w:rsidRPr="00C75FAB">
        <w:rPr>
          <w:rFonts w:ascii="Segoe UI" w:eastAsia="Times New Roman" w:hAnsi="Segoe UI" w:cs="Segoe UI"/>
          <w:noProof/>
          <w:color w:val="24292F"/>
          <w:sz w:val="24"/>
          <w:szCs w:val="24"/>
          <w:lang w:eastAsia="en-GB"/>
        </w:rPr>
        <w:drawing>
          <wp:inline distT="0" distB="0" distL="0" distR="0" wp14:anchorId="089EB690" wp14:editId="4BCE572D">
            <wp:extent cx="2065199" cy="334547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65199" cy="3345470"/>
                    </a:xfrm>
                    <a:prstGeom prst="rect">
                      <a:avLst/>
                    </a:prstGeom>
                  </pic:spPr>
                </pic:pic>
              </a:graphicData>
            </a:graphic>
          </wp:inline>
        </w:drawing>
      </w:r>
    </w:p>
    <w:p w14:paraId="3913AABA"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nformation provided, please answer the following questions:</w:t>
      </w:r>
    </w:p>
    <w:p w14:paraId="428981EE" w14:textId="77777777" w:rsidR="00590A9D" w:rsidRPr="00590A9D" w:rsidRDefault="00590A9D" w:rsidP="00590A9D">
      <w:pPr>
        <w:numPr>
          <w:ilvl w:val="0"/>
          <w:numId w:val="3"/>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Using the database and the GUI, how would you test the functionality of this form?</w:t>
      </w:r>
    </w:p>
    <w:p w14:paraId="304A5191" w14:textId="77777777" w:rsidR="00590A9D" w:rsidRP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lastRenderedPageBreak/>
        <w:t>What tests would you perform to test the operations supported by the “Maintain currencies” form?</w:t>
      </w:r>
    </w:p>
    <w:p w14:paraId="2E27F3CE" w14:textId="77777777" w:rsidR="00590A9D" w:rsidRP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to test the operations supported by the “Maintain commission rates” form?</w:t>
      </w:r>
    </w:p>
    <w:p w14:paraId="4DC0EE4B" w14:textId="77777777" w:rsidR="00590A9D" w:rsidRP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on the form above in order to test accessibility?</w:t>
      </w:r>
    </w:p>
    <w:p w14:paraId="7D827F85" w14:textId="77777777" w:rsidR="00590A9D" w:rsidRP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f you were automating the testing of this form for regression test purposes, what would you hope the developer had done that would make the automation easier?</w:t>
      </w:r>
    </w:p>
    <w:p w14:paraId="12630E13" w14:textId="77777777" w:rsidR="00590A9D" w:rsidRP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f this application were used internationally, what further tests would you perform?</w:t>
      </w:r>
    </w:p>
    <w:p w14:paraId="7D1FB302" w14:textId="77777777" w:rsidR="00590A9D" w:rsidRPr="00590A9D" w:rsidRDefault="00251145" w:rsidP="00895463">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The screenshot of the form above shows</w:t>
      </w:r>
      <w:r w:rsidR="00590A9D" w:rsidRPr="00590A9D">
        <w:rPr>
          <w:rFonts w:ascii="Segoe UI" w:eastAsia="Times New Roman" w:hAnsi="Segoe UI" w:cs="Segoe UI"/>
          <w:color w:val="24292F"/>
          <w:sz w:val="24"/>
          <w:szCs w:val="24"/>
          <w:lang w:eastAsia="en-GB"/>
        </w:rPr>
        <w:t xml:space="preserve"> </w:t>
      </w:r>
      <w:r w:rsidR="00895463" w:rsidRPr="00895463">
        <w:rPr>
          <w:rFonts w:ascii="Segoe UI" w:eastAsia="Times New Roman" w:hAnsi="Segoe UI" w:cs="Segoe UI"/>
          <w:color w:val="24292F"/>
          <w:sz w:val="24"/>
          <w:szCs w:val="24"/>
          <w:lang w:eastAsia="en-GB"/>
        </w:rPr>
        <w:t xml:space="preserve">immediately apparent user interface issues </w:t>
      </w:r>
      <w:r w:rsidR="00590A9D" w:rsidRPr="00590A9D">
        <w:rPr>
          <w:rFonts w:ascii="Segoe UI" w:eastAsia="Times New Roman" w:hAnsi="Segoe UI" w:cs="Segoe UI"/>
          <w:color w:val="24292F"/>
          <w:sz w:val="24"/>
          <w:szCs w:val="24"/>
          <w:lang w:eastAsia="en-GB"/>
        </w:rPr>
        <w:t>(you may have mentioned some of these in previous answers)?</w:t>
      </w:r>
    </w:p>
    <w:p w14:paraId="44235833"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Notes</w:t>
      </w:r>
    </w:p>
    <w:p w14:paraId="1AFB7BC4" w14:textId="77777777" w:rsidR="00590A9D" w:rsidRPr="00590A9D" w:rsidRDefault="00590A9D" w:rsidP="00590A9D">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n answering the questions, identifying tests is sufficient</w:t>
      </w:r>
    </w:p>
    <w:p w14:paraId="3CC7BC82" w14:textId="77777777" w:rsidR="00590A9D" w:rsidRPr="00590A9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Details of test data and expected results are not required where they can be inferred</w:t>
      </w:r>
    </w:p>
    <w:p w14:paraId="5597AACE" w14:textId="77777777" w:rsidR="00590A9D" w:rsidRPr="00590A9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Aim for an answer no longer than 1200 words for this entire section </w:t>
      </w:r>
      <w:r w:rsidRPr="00590A9D">
        <w:rPr>
          <w:rFonts w:ascii="Segoe UI" w:eastAsia="Times New Roman" w:hAnsi="Segoe UI" w:cs="Segoe UI"/>
          <w:color w:val="24292F"/>
          <w:sz w:val="24"/>
          <w:szCs w:val="24"/>
          <w:lang w:eastAsia="en-GB"/>
        </w:rPr>
        <w:t> </w:t>
      </w:r>
    </w:p>
    <w:p w14:paraId="36808A09"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2</w:t>
      </w:r>
    </w:p>
    <w:p w14:paraId="7C3C5601"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14:paraId="31BC634B"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For this question, you can use any JavaScript framework of your choice. We want you to automate the scenarios below using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Chrome browser.</w:t>
      </w:r>
    </w:p>
    <w:p w14:paraId="233A02B3"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Test Scenario</w:t>
      </w:r>
    </w:p>
    <w:p w14:paraId="03864753" w14:textId="77777777" w:rsidR="00590A9D" w:rsidRPr="00590A9D" w:rsidRDefault="00590A9D" w:rsidP="00590A9D">
      <w:pPr>
        <w:numPr>
          <w:ilvl w:val="0"/>
          <w:numId w:val="5"/>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Open the following URL: </w:t>
      </w:r>
      <w:hyperlink r:id="rId6" w:history="1">
        <w:r w:rsidRPr="00C527ED">
          <w:rPr>
            <w:rStyle w:val="Hyperlink"/>
            <w:rFonts w:ascii="Segoe UI" w:eastAsia="Times New Roman" w:hAnsi="Segoe UI" w:cs="Segoe UI"/>
            <w:sz w:val="24"/>
            <w:szCs w:val="24"/>
            <w:lang w:eastAsia="en-GB"/>
          </w:rPr>
          <w:t>https://www.moneycorp.com/en-gb/</w:t>
        </w:r>
      </w:hyperlink>
      <w:r>
        <w:rPr>
          <w:rFonts w:ascii="Segoe UI" w:eastAsia="Times New Roman" w:hAnsi="Segoe UI" w:cs="Segoe UI"/>
          <w:color w:val="24292F"/>
          <w:sz w:val="24"/>
          <w:szCs w:val="24"/>
          <w:lang w:eastAsia="en-GB"/>
        </w:rPr>
        <w:t xml:space="preserve"> </w:t>
      </w:r>
      <w:r w:rsidR="00895463">
        <w:rPr>
          <w:rFonts w:ascii="Segoe UI" w:eastAsia="Times New Roman" w:hAnsi="Segoe UI" w:cs="Segoe UI"/>
          <w:color w:val="24292F"/>
          <w:sz w:val="24"/>
          <w:szCs w:val="24"/>
          <w:lang w:eastAsia="en-GB"/>
        </w:rPr>
        <w:t xml:space="preserve"> and verify </w:t>
      </w:r>
    </w:p>
    <w:p w14:paraId="516AFAC4" w14:textId="77777777" w:rsid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Change the language and region from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 xml:space="preserve">top </w:t>
      </w:r>
      <w:r w:rsidR="00251145">
        <w:rPr>
          <w:rFonts w:ascii="Segoe UI" w:eastAsia="Times New Roman" w:hAnsi="Segoe UI" w:cs="Segoe UI"/>
          <w:color w:val="24292F"/>
          <w:sz w:val="24"/>
          <w:szCs w:val="24"/>
          <w:lang w:eastAsia="en-GB"/>
        </w:rPr>
        <w:t>right</w:t>
      </w:r>
      <w:r w:rsidRPr="00590A9D">
        <w:rPr>
          <w:rFonts w:ascii="Segoe UI" w:eastAsia="Times New Roman" w:hAnsi="Segoe UI" w:cs="Segoe UI"/>
          <w:color w:val="24292F"/>
          <w:sz w:val="24"/>
          <w:szCs w:val="24"/>
          <w:lang w:eastAsia="en-GB"/>
        </w:rPr>
        <w:t xml:space="preserve"> corner to </w:t>
      </w:r>
      <w:r w:rsidR="00473D12">
        <w:rPr>
          <w:rFonts w:ascii="Segoe UI" w:eastAsia="Times New Roman" w:hAnsi="Segoe UI" w:cs="Segoe UI"/>
          <w:color w:val="24292F"/>
          <w:sz w:val="24"/>
          <w:szCs w:val="24"/>
          <w:lang w:eastAsia="en-GB"/>
        </w:rPr>
        <w:t>USA (</w:t>
      </w:r>
      <w:r w:rsidRPr="00590A9D">
        <w:rPr>
          <w:rFonts w:ascii="Segoe UI" w:eastAsia="Times New Roman" w:hAnsi="Segoe UI" w:cs="Segoe UI"/>
          <w:color w:val="24292F"/>
          <w:sz w:val="24"/>
          <w:szCs w:val="24"/>
          <w:lang w:eastAsia="en-GB"/>
        </w:rPr>
        <w:t>English</w:t>
      </w:r>
      <w:r w:rsidR="00473D12">
        <w:rPr>
          <w:rFonts w:ascii="Segoe UI" w:eastAsia="Times New Roman" w:hAnsi="Segoe UI" w:cs="Segoe UI"/>
          <w:color w:val="24292F"/>
          <w:sz w:val="24"/>
          <w:szCs w:val="24"/>
          <w:lang w:eastAsia="en-GB"/>
        </w:rPr>
        <w:t>)</w:t>
      </w:r>
      <w:r w:rsidR="00895463">
        <w:rPr>
          <w:rFonts w:ascii="Segoe UI" w:eastAsia="Times New Roman" w:hAnsi="Segoe UI" w:cs="Segoe UI"/>
          <w:color w:val="24292F"/>
          <w:sz w:val="24"/>
          <w:szCs w:val="24"/>
          <w:lang w:eastAsia="en-GB"/>
        </w:rPr>
        <w:t xml:space="preserve"> and verify</w:t>
      </w:r>
      <w:r w:rsidR="00251145">
        <w:rPr>
          <w:rFonts w:ascii="Segoe UI" w:eastAsia="Times New Roman" w:hAnsi="Segoe UI" w:cs="Segoe UI"/>
          <w:color w:val="24292F"/>
          <w:sz w:val="24"/>
          <w:szCs w:val="24"/>
          <w:lang w:eastAsia="en-GB"/>
        </w:rPr>
        <w:t xml:space="preserve"> S</w:t>
      </w:r>
      <w:r w:rsidR="00895463">
        <w:rPr>
          <w:rFonts w:ascii="Segoe UI" w:eastAsia="Times New Roman" w:hAnsi="Segoe UI" w:cs="Segoe UI"/>
          <w:color w:val="24292F"/>
          <w:sz w:val="24"/>
          <w:szCs w:val="24"/>
          <w:lang w:eastAsia="en-GB"/>
        </w:rPr>
        <w:t>ee example snippet.</w:t>
      </w:r>
    </w:p>
    <w:p w14:paraId="10231336" w14:textId="77777777" w:rsidR="00590A9D" w:rsidRPr="00590A9D" w:rsidRDefault="00590A9D" w:rsidP="00590A9D">
      <w:pPr>
        <w:shd w:val="clear" w:color="auto" w:fill="FFFFFF"/>
        <w:spacing w:before="60" w:after="100" w:afterAutospacing="1" w:line="240" w:lineRule="auto"/>
        <w:ind w:left="720"/>
        <w:rPr>
          <w:rFonts w:ascii="Segoe UI" w:eastAsia="Times New Roman" w:hAnsi="Segoe UI" w:cs="Segoe UI"/>
          <w:color w:val="24292F"/>
          <w:sz w:val="24"/>
          <w:szCs w:val="24"/>
          <w:lang w:eastAsia="en-GB"/>
        </w:rPr>
      </w:pPr>
      <w:r w:rsidRPr="00590A9D">
        <w:rPr>
          <w:rFonts w:ascii="Segoe UI" w:eastAsia="Times New Roman" w:hAnsi="Segoe UI" w:cs="Segoe UI"/>
          <w:noProof/>
          <w:color w:val="24292F"/>
          <w:sz w:val="24"/>
          <w:szCs w:val="24"/>
          <w:lang w:eastAsia="en-GB"/>
        </w:rPr>
        <w:drawing>
          <wp:inline distT="0" distB="0" distL="0" distR="0" wp14:anchorId="45F34146" wp14:editId="201BF1CC">
            <wp:extent cx="5731510" cy="6604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660400"/>
                    </a:xfrm>
                    <a:prstGeom prst="rect">
                      <a:avLst/>
                    </a:prstGeom>
                  </pic:spPr>
                </pic:pic>
              </a:graphicData>
            </a:graphic>
          </wp:inline>
        </w:drawing>
      </w:r>
    </w:p>
    <w:p w14:paraId="2CA4C893" w14:textId="7F6C9386" w:rsidR="00473D12" w:rsidRPr="000960C1" w:rsidRDefault="00473D12" w:rsidP="000960C1">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473D12">
        <w:rPr>
          <w:rFonts w:ascii="Segoe UI" w:eastAsia="Times New Roman" w:hAnsi="Segoe UI" w:cs="Segoe UI"/>
          <w:color w:val="24292F"/>
          <w:sz w:val="24"/>
          <w:szCs w:val="24"/>
          <w:lang w:eastAsia="en-GB"/>
        </w:rPr>
        <w:t xml:space="preserve">Click Find out more for “Foreign exchange solutions” </w:t>
      </w:r>
      <w:r w:rsidRPr="00590A9D">
        <w:rPr>
          <w:rFonts w:ascii="Segoe UI" w:eastAsia="Times New Roman" w:hAnsi="Segoe UI" w:cs="Segoe UI"/>
          <w:color w:val="24292F"/>
          <w:sz w:val="24"/>
          <w:szCs w:val="24"/>
          <w:lang w:eastAsia="en-GB"/>
        </w:rPr>
        <w:t>Vali</w:t>
      </w:r>
      <w:r w:rsidR="000960C1">
        <w:rPr>
          <w:rFonts w:ascii="Segoe UI" w:eastAsia="Times New Roman" w:hAnsi="Segoe UI" w:cs="Segoe UI"/>
          <w:color w:val="24292F"/>
          <w:sz w:val="24"/>
          <w:szCs w:val="24"/>
          <w:lang w:eastAsia="en-GB"/>
        </w:rPr>
        <w:t>d</w:t>
      </w:r>
      <w:r w:rsidRPr="000960C1">
        <w:rPr>
          <w:rFonts w:ascii="Segoe UI" w:eastAsia="Times New Roman" w:hAnsi="Segoe UI" w:cs="Segoe UI"/>
          <w:color w:val="24292F"/>
          <w:sz w:val="24"/>
          <w:szCs w:val="24"/>
          <w:lang w:eastAsia="en-GB"/>
        </w:rPr>
        <w:t>ate if you have arrived on the page</w:t>
      </w:r>
    </w:p>
    <w:p w14:paraId="48AF6D98" w14:textId="77777777" w:rsidR="00590A9D" w:rsidRPr="00590A9D" w:rsidRDefault="00590A9D" w:rsidP="001D2BD5">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lastRenderedPageBreak/>
        <w:t>Search for the word “</w:t>
      </w:r>
      <w:r w:rsidR="001D2BD5" w:rsidRPr="001D2BD5">
        <w:rPr>
          <w:rFonts w:ascii="Segoe UI" w:eastAsia="Times New Roman" w:hAnsi="Segoe UI" w:cs="Segoe UI"/>
          <w:color w:val="24292F"/>
          <w:sz w:val="24"/>
          <w:szCs w:val="24"/>
          <w:lang w:eastAsia="en-GB"/>
        </w:rPr>
        <w:t>international payments</w:t>
      </w:r>
      <w:r w:rsidRPr="00590A9D">
        <w:rPr>
          <w:rFonts w:ascii="Segoe UI" w:eastAsia="Times New Roman" w:hAnsi="Segoe UI" w:cs="Segoe UI"/>
          <w:color w:val="24292F"/>
          <w:sz w:val="24"/>
          <w:szCs w:val="24"/>
          <w:lang w:eastAsia="en-GB"/>
        </w:rPr>
        <w:t>” using the search box</w:t>
      </w:r>
    </w:p>
    <w:p w14:paraId="0D0C30EC" w14:textId="77777777" w:rsidR="00590A9D" w:rsidRP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Validate if you have arrived on the result page</w:t>
      </w:r>
    </w:p>
    <w:p w14:paraId="27BD72E7" w14:textId="77777777" w:rsidR="00EC432C" w:rsidRPr="00590A9D" w:rsidRDefault="00590A9D" w:rsidP="00EC432C">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Validate that each article in the list di</w:t>
      </w:r>
      <w:r w:rsidR="00EC432C">
        <w:rPr>
          <w:rFonts w:ascii="Segoe UI" w:eastAsia="Times New Roman" w:hAnsi="Segoe UI" w:cs="Segoe UI"/>
          <w:color w:val="24292F"/>
          <w:sz w:val="24"/>
          <w:szCs w:val="24"/>
          <w:lang w:eastAsia="en-GB"/>
        </w:rPr>
        <w:t xml:space="preserve">splays a link that starts with </w:t>
      </w:r>
      <w:hyperlink r:id="rId8" w:history="1">
        <w:r w:rsidR="00EC432C" w:rsidRPr="00C527ED">
          <w:rPr>
            <w:rStyle w:val="Hyperlink"/>
            <w:rFonts w:ascii="Segoe UI" w:eastAsia="Times New Roman" w:hAnsi="Segoe UI" w:cs="Segoe UI"/>
            <w:sz w:val="24"/>
            <w:szCs w:val="24"/>
            <w:lang w:eastAsia="en-GB"/>
          </w:rPr>
          <w:t>https://www.moneycorp.com/en-us/</w:t>
        </w:r>
      </w:hyperlink>
      <w:r w:rsidR="00EC432C">
        <w:rPr>
          <w:rFonts w:ascii="Segoe UI" w:eastAsia="Times New Roman" w:hAnsi="Segoe UI" w:cs="Segoe UI"/>
          <w:color w:val="24292F"/>
          <w:sz w:val="24"/>
          <w:szCs w:val="24"/>
          <w:lang w:eastAsia="en-GB"/>
        </w:rPr>
        <w:t xml:space="preserve"> </w:t>
      </w:r>
    </w:p>
    <w:p w14:paraId="29EDBEFE"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Evaluation</w:t>
      </w:r>
    </w:p>
    <w:p w14:paraId="20C4DD28"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Evaluation will be done on the following criteria:</w:t>
      </w:r>
    </w:p>
    <w:p w14:paraId="3B651AED" w14:textId="77777777" w:rsidR="00590A9D" w:rsidRPr="00590A9D" w:rsidRDefault="00590A9D" w:rsidP="00590A9D">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Clean and tidiness of the solution</w:t>
      </w:r>
    </w:p>
    <w:p w14:paraId="30C6D64F"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Design and architecture</w:t>
      </w:r>
    </w:p>
    <w:p w14:paraId="571850DE"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Readability</w:t>
      </w:r>
    </w:p>
    <w:p w14:paraId="5AE32904"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Maintainability</w:t>
      </w:r>
    </w:p>
    <w:p w14:paraId="57A96C86"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Stability of the tests</w:t>
      </w:r>
    </w:p>
    <w:p w14:paraId="19B52401"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Clarity of setup and execution documentation</w:t>
      </w:r>
    </w:p>
    <w:p w14:paraId="5532ED3D" w14:textId="77777777" w:rsidR="00590A9D" w:rsidRPr="00590A9D" w:rsidRDefault="00251145" w:rsidP="00590A9D">
      <w:pPr>
        <w:shd w:val="clear" w:color="auto" w:fill="FFFFFF"/>
        <w:spacing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ould you please provide instructions for setting up an environment from scratch and how to run the tests?</w:t>
      </w:r>
    </w:p>
    <w:p w14:paraId="578EB43B" w14:textId="77777777" w:rsidR="00EE1EC6" w:rsidRDefault="00EE1EC6">
      <w:pPr>
        <w:sectPr w:rsidR="00EE1EC6">
          <w:pgSz w:w="11906" w:h="16838"/>
          <w:pgMar w:top="1440" w:right="1440" w:bottom="1440" w:left="1440" w:header="708" w:footer="708" w:gutter="0"/>
          <w:cols w:space="708"/>
          <w:docGrid w:linePitch="360"/>
        </w:sectPr>
      </w:pPr>
    </w:p>
    <w:p w14:paraId="2ADE870A" w14:textId="77777777" w:rsidR="00EE1EC6" w:rsidRPr="009E5C98" w:rsidRDefault="00EE1EC6" w:rsidP="00741149">
      <w:pPr>
        <w:pStyle w:val="Heading4"/>
        <w:rPr>
          <w:rFonts w:eastAsia="Times New Roman"/>
          <w:b/>
          <w:bCs/>
          <w:sz w:val="28"/>
          <w:szCs w:val="28"/>
        </w:rPr>
      </w:pPr>
      <w:r w:rsidRPr="009E5C98">
        <w:rPr>
          <w:rFonts w:eastAsia="Times New Roman"/>
          <w:b/>
          <w:bCs/>
          <w:sz w:val="28"/>
          <w:szCs w:val="28"/>
        </w:rPr>
        <w:lastRenderedPageBreak/>
        <w:t>David Bailey</w:t>
      </w:r>
    </w:p>
    <w:p w14:paraId="1DC423D0" w14:textId="6E86224B" w:rsidR="00D30E71" w:rsidRPr="009E5C98" w:rsidRDefault="00EE1EC6" w:rsidP="00741149">
      <w:pPr>
        <w:pStyle w:val="Heading4"/>
        <w:rPr>
          <w:rFonts w:eastAsia="Times New Roman"/>
          <w:b/>
          <w:bCs/>
          <w:sz w:val="28"/>
          <w:szCs w:val="28"/>
        </w:rPr>
      </w:pPr>
      <w:r w:rsidRPr="009E5C98">
        <w:rPr>
          <w:rFonts w:eastAsia="Times New Roman"/>
          <w:b/>
          <w:bCs/>
          <w:sz w:val="28"/>
          <w:szCs w:val="28"/>
        </w:rPr>
        <w:t>21st March 2022</w:t>
      </w:r>
    </w:p>
    <w:p w14:paraId="69C3D27C" w14:textId="5A561A3E" w:rsidR="00EE1EC6" w:rsidRPr="009E5C98" w:rsidRDefault="00EE1EC6">
      <w:pPr>
        <w:rPr>
          <w:sz w:val="24"/>
          <w:szCs w:val="24"/>
        </w:rPr>
      </w:pPr>
    </w:p>
    <w:p w14:paraId="34399697" w14:textId="6855C016" w:rsidR="00741149" w:rsidRPr="009E5C98" w:rsidRDefault="00741149">
      <w:pPr>
        <w:rPr>
          <w:rStyle w:val="Strong"/>
          <w:sz w:val="28"/>
          <w:szCs w:val="28"/>
        </w:rPr>
      </w:pPr>
      <w:r w:rsidRPr="009E5C98">
        <w:rPr>
          <w:rStyle w:val="Strong"/>
          <w:sz w:val="28"/>
          <w:szCs w:val="28"/>
        </w:rPr>
        <w:t>Question 1</w:t>
      </w:r>
    </w:p>
    <w:p w14:paraId="502FF3FE" w14:textId="31946C70" w:rsidR="00EE1EC6" w:rsidRDefault="00EE1EC6" w:rsidP="00EE1EC6">
      <w:pPr>
        <w:numPr>
          <w:ilvl w:val="0"/>
          <w:numId w:val="7"/>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bookmarkStart w:id="0" w:name="_Hlk98793615"/>
      <w:r w:rsidRPr="00590A9D">
        <w:rPr>
          <w:rFonts w:ascii="Segoe UI" w:eastAsia="Times New Roman" w:hAnsi="Segoe UI" w:cs="Segoe UI"/>
          <w:color w:val="24292F"/>
          <w:sz w:val="24"/>
          <w:szCs w:val="24"/>
          <w:lang w:eastAsia="en-GB"/>
        </w:rPr>
        <w:t>Using the database and the GUI, how would you test the functionality of this form?</w:t>
      </w:r>
    </w:p>
    <w:p w14:paraId="6B15B383" w14:textId="34B918D0" w:rsidR="004467D0"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onsider requirements</w:t>
      </w:r>
    </w:p>
    <w:p w14:paraId="3A949BAE"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Determine possible values of the base and target currencies</w:t>
      </w:r>
    </w:p>
    <w:p w14:paraId="72253C0C" w14:textId="4F4180D1"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Determine possible commission rules</w:t>
      </w:r>
    </w:p>
    <w:p w14:paraId="1EF7A83F" w14:textId="5AAFB852" w:rsidR="00FA051E" w:rsidRPr="00ED6236" w:rsidRDefault="00FA051E"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User groups</w:t>
      </w:r>
    </w:p>
    <w:p w14:paraId="223F1003" w14:textId="38007539" w:rsidR="00FA051E" w:rsidRPr="00ED6236" w:rsidRDefault="00FA051E"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Non-functional requirements</w:t>
      </w:r>
    </w:p>
    <w:p w14:paraId="2610CF3F" w14:textId="6BFE6A81" w:rsidR="004467D0"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Identify test data set</w:t>
      </w:r>
    </w:p>
    <w:p w14:paraId="1A48D771" w14:textId="72E52BD8" w:rsidR="004467D0"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Request typical examples (example-based testing)</w:t>
      </w:r>
    </w:p>
    <w:p w14:paraId="5CCFF2E1" w14:textId="26E0E010" w:rsidR="004467D0"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utomate to achieve a large, repeatable set of tests</w:t>
      </w:r>
    </w:p>
    <w:p w14:paraId="1C007C96" w14:textId="13532F2D" w:rsidR="004467D0"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ompare database values with observed output, including:</w:t>
      </w:r>
    </w:p>
    <w:p w14:paraId="794582CC" w14:textId="574CA578"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Menu options</w:t>
      </w:r>
    </w:p>
    <w:p w14:paraId="3274C1A3" w14:textId="1A782BDB"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ommission options</w:t>
      </w:r>
    </w:p>
    <w:p w14:paraId="0F37368C" w14:textId="6532D89F"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alculation outputs</w:t>
      </w:r>
    </w:p>
    <w:p w14:paraId="5AB024E6" w14:textId="7E48BA81" w:rsidR="00EE1EC6" w:rsidRDefault="00EE1EC6" w:rsidP="00EE1EC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to test the operations supported by the “Maintain currencies” form?</w:t>
      </w:r>
    </w:p>
    <w:p w14:paraId="645B07BB" w14:textId="77777777" w:rsidR="004467D0"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proofErr w:type="gramStart"/>
      <w:r w:rsidRPr="00ED6236">
        <w:rPr>
          <w:rFonts w:ascii="Segoe UI" w:eastAsia="Times New Roman" w:hAnsi="Segoe UI" w:cs="Segoe UI"/>
          <w:color w:val="0070C0"/>
          <w:sz w:val="24"/>
          <w:szCs w:val="24"/>
          <w:lang w:eastAsia="en-GB"/>
        </w:rPr>
        <w:t>Black-box</w:t>
      </w:r>
      <w:proofErr w:type="gramEnd"/>
      <w:r w:rsidRPr="00ED6236">
        <w:rPr>
          <w:rFonts w:ascii="Segoe UI" w:eastAsia="Times New Roman" w:hAnsi="Segoe UI" w:cs="Segoe UI"/>
          <w:color w:val="0070C0"/>
          <w:sz w:val="24"/>
          <w:szCs w:val="24"/>
          <w:lang w:eastAsia="en-GB"/>
        </w:rPr>
        <w:t xml:space="preserve"> / functional scenarios</w:t>
      </w:r>
    </w:p>
    <w:p w14:paraId="13448454" w14:textId="5496E8FF"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Happy path</w:t>
      </w:r>
      <w:r w:rsidR="00C23C7F" w:rsidRPr="00ED6236">
        <w:rPr>
          <w:rFonts w:ascii="Segoe UI" w:eastAsia="Times New Roman" w:hAnsi="Segoe UI" w:cs="Segoe UI"/>
          <w:color w:val="0070C0"/>
          <w:sz w:val="24"/>
          <w:szCs w:val="24"/>
          <w:lang w:eastAsia="en-GB"/>
        </w:rPr>
        <w:t>s</w:t>
      </w:r>
    </w:p>
    <w:p w14:paraId="46953380"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Error scenarios</w:t>
      </w:r>
    </w:p>
    <w:p w14:paraId="64E59D0D" w14:textId="77777777" w:rsidR="004467D0" w:rsidRPr="00ED6236" w:rsidRDefault="004467D0" w:rsidP="004467D0">
      <w:pPr>
        <w:numPr>
          <w:ilvl w:val="3"/>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Negative values</w:t>
      </w:r>
    </w:p>
    <w:p w14:paraId="57C6D69C" w14:textId="06796B4F" w:rsidR="004467D0" w:rsidRPr="00ED6236" w:rsidRDefault="004467D0" w:rsidP="004467D0">
      <w:pPr>
        <w:numPr>
          <w:ilvl w:val="3"/>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Missing values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not specifying a target currency)</w:t>
      </w:r>
    </w:p>
    <w:p w14:paraId="7B165CE2" w14:textId="772E9CAE" w:rsidR="004467D0" w:rsidRPr="00ED6236" w:rsidRDefault="004467D0" w:rsidP="004467D0">
      <w:pPr>
        <w:numPr>
          <w:ilvl w:val="3"/>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Default values</w:t>
      </w:r>
    </w:p>
    <w:p w14:paraId="0224052E" w14:textId="77777777" w:rsidR="004467D0" w:rsidRPr="00ED6236" w:rsidRDefault="004467D0" w:rsidP="004467D0">
      <w:pPr>
        <w:numPr>
          <w:ilvl w:val="3"/>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Too large values</w:t>
      </w:r>
    </w:p>
    <w:p w14:paraId="3AE75568" w14:textId="77777777" w:rsidR="004467D0" w:rsidRPr="00ED6236" w:rsidRDefault="004467D0" w:rsidP="004467D0">
      <w:pPr>
        <w:numPr>
          <w:ilvl w:val="3"/>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ttempt to achieve negative output</w:t>
      </w:r>
    </w:p>
    <w:p w14:paraId="57C44A41" w14:textId="54343EFF" w:rsidR="004467D0" w:rsidRPr="00ED6236" w:rsidRDefault="004467D0" w:rsidP="004467D0">
      <w:pPr>
        <w:numPr>
          <w:ilvl w:val="3"/>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re errors gracefully handled and to specification?</w:t>
      </w:r>
    </w:p>
    <w:p w14:paraId="7361A7EE" w14:textId="29DE9BB4" w:rsidR="004467D0" w:rsidRPr="00ED6236" w:rsidRDefault="004467D0" w:rsidP="004467D0">
      <w:pPr>
        <w:numPr>
          <w:ilvl w:val="3"/>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Undefined commission rates</w:t>
      </w:r>
    </w:p>
    <w:p w14:paraId="5C080861" w14:textId="068DF92A" w:rsidR="004467D0" w:rsidRPr="00ED6236" w:rsidRDefault="004467D0" w:rsidP="004467D0">
      <w:pPr>
        <w:numPr>
          <w:ilvl w:val="3"/>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Extermely different Base-Target vs. Target-Base</w:t>
      </w:r>
    </w:p>
    <w:p w14:paraId="0F9C7E9A" w14:textId="0F3ABA69" w:rsidR="00C23C7F" w:rsidRPr="00ED6236" w:rsidRDefault="00C23C7F" w:rsidP="004467D0">
      <w:pPr>
        <w:numPr>
          <w:ilvl w:val="3"/>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Database or network unavailable</w:t>
      </w:r>
    </w:p>
    <w:p w14:paraId="2061776E" w14:textId="3DE3FFAC"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Equivalence partioning</w:t>
      </w:r>
      <w:r w:rsidR="00C23C7F" w:rsidRPr="00ED6236">
        <w:rPr>
          <w:rFonts w:ascii="Segoe UI" w:eastAsia="Times New Roman" w:hAnsi="Segoe UI" w:cs="Segoe UI"/>
          <w:color w:val="0070C0"/>
          <w:sz w:val="24"/>
          <w:szCs w:val="24"/>
          <w:lang w:eastAsia="en-GB"/>
        </w:rPr>
        <w:t xml:space="preserve">, </w:t>
      </w:r>
      <w:proofErr w:type="gramStart"/>
      <w:r w:rsidR="00C23C7F" w:rsidRPr="00ED6236">
        <w:rPr>
          <w:rFonts w:ascii="Segoe UI" w:eastAsia="Times New Roman" w:hAnsi="Segoe UI" w:cs="Segoe UI"/>
          <w:color w:val="0070C0"/>
          <w:sz w:val="24"/>
          <w:szCs w:val="24"/>
          <w:lang w:eastAsia="en-GB"/>
        </w:rPr>
        <w:t>e.g.</w:t>
      </w:r>
      <w:proofErr w:type="gramEnd"/>
      <w:r w:rsidR="00C23C7F" w:rsidRPr="00ED6236">
        <w:rPr>
          <w:rFonts w:ascii="Segoe UI" w:eastAsia="Times New Roman" w:hAnsi="Segoe UI" w:cs="Segoe UI"/>
          <w:color w:val="0070C0"/>
          <w:sz w:val="24"/>
          <w:szCs w:val="24"/>
          <w:lang w:eastAsia="en-GB"/>
        </w:rPr>
        <w:t xml:space="preserve"> ranges for commission rates</w:t>
      </w:r>
    </w:p>
    <w:p w14:paraId="562F8C4E"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Boundary value analysis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around and on commission rate changes)</w:t>
      </w:r>
    </w:p>
    <w:p w14:paraId="792661E7"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Rounding rules (bankers rounding, nearest neighbour)</w:t>
      </w:r>
    </w:p>
    <w:p w14:paraId="5086C564"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ompare database values to observed application behaviour</w:t>
      </w:r>
    </w:p>
    <w:p w14:paraId="5D4F6B83" w14:textId="669EE55E"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Floating-point calculation errors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0.1+0.2 in Javascript)</w:t>
      </w:r>
    </w:p>
    <w:p w14:paraId="78D24194" w14:textId="049DCE2C" w:rsidR="00C23C7F" w:rsidRPr="00ED6236" w:rsidRDefault="00C23C7F"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Minimum commission rates</w:t>
      </w:r>
    </w:p>
    <w:p w14:paraId="34FB25E2" w14:textId="45A87AAD" w:rsidR="00FA051E" w:rsidRPr="00ED6236" w:rsidRDefault="00FA051E"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 xml:space="preserve">Different user groups,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administrators for exchange rates and commission rates, end-user.</w:t>
      </w:r>
    </w:p>
    <w:p w14:paraId="760F2EF3" w14:textId="380550FA" w:rsidR="00C23C7F" w:rsidRPr="00ED6236" w:rsidRDefault="00C23C7F"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lastRenderedPageBreak/>
        <w:t xml:space="preserve">Usability,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clicking on fields, copy+paste, using the menu</w:t>
      </w:r>
    </w:p>
    <w:p w14:paraId="4ADC66CB" w14:textId="77777777" w:rsidR="004467D0"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Non-functional</w:t>
      </w:r>
    </w:p>
    <w:p w14:paraId="04604A4C"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 xml:space="preserve">Performance aspects of the application,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speed of calculation, speed of identifying database changes</w:t>
      </w:r>
    </w:p>
    <w:p w14:paraId="7D0F0332" w14:textId="4B1707AE" w:rsidR="004467D0" w:rsidRPr="00ED6236" w:rsidRDefault="008C26B0" w:rsidP="008C26B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Pr>
          <w:rFonts w:ascii="Segoe UI" w:eastAsia="Times New Roman" w:hAnsi="Segoe UI" w:cs="Segoe UI"/>
          <w:color w:val="0070C0"/>
          <w:sz w:val="24"/>
          <w:szCs w:val="24"/>
          <w:lang w:eastAsia="en-GB"/>
        </w:rPr>
        <w:t>Database l</w:t>
      </w:r>
      <w:r w:rsidR="004467D0" w:rsidRPr="00ED6236">
        <w:rPr>
          <w:rFonts w:ascii="Segoe UI" w:eastAsia="Times New Roman" w:hAnsi="Segoe UI" w:cs="Segoe UI"/>
          <w:color w:val="0070C0"/>
          <w:sz w:val="24"/>
          <w:szCs w:val="24"/>
          <w:lang w:eastAsia="en-GB"/>
        </w:rPr>
        <w:t>ogging</w:t>
      </w:r>
      <w:r>
        <w:rPr>
          <w:rFonts w:ascii="Segoe UI" w:eastAsia="Times New Roman" w:hAnsi="Segoe UI" w:cs="Segoe UI"/>
          <w:color w:val="0070C0"/>
          <w:sz w:val="24"/>
          <w:szCs w:val="24"/>
          <w:lang w:eastAsia="en-GB"/>
        </w:rPr>
        <w:t xml:space="preserve"> &amp; UI logging/debugging</w:t>
      </w:r>
    </w:p>
    <w:p w14:paraId="43FAA135" w14:textId="77F81F14"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Load testing</w:t>
      </w:r>
    </w:p>
    <w:p w14:paraId="04CD356F" w14:textId="7120CEE3" w:rsidR="00FA051E" w:rsidRPr="00ED6236" w:rsidRDefault="00FA051E"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Security</w:t>
      </w:r>
    </w:p>
    <w:p w14:paraId="01073477"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Installation method</w:t>
      </w:r>
    </w:p>
    <w:p w14:paraId="0C747447"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Documentation</w:t>
      </w:r>
    </w:p>
    <w:p w14:paraId="6A9D805D"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Dependencies</w:t>
      </w:r>
    </w:p>
    <w:p w14:paraId="37525A72" w14:textId="77777777"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Memory leaks</w:t>
      </w:r>
    </w:p>
    <w:p w14:paraId="6D64A3B9" w14:textId="3F0057AB" w:rsidR="004467D0" w:rsidRPr="00ED6236" w:rsidRDefault="004467D0"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 xml:space="preserve">Use of thousand separators,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comma, dot, short-space</w:t>
      </w:r>
    </w:p>
    <w:p w14:paraId="0B301497" w14:textId="28393711" w:rsidR="00C23C7F" w:rsidRPr="00ED6236" w:rsidRDefault="00C23C7F"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Operating systems and versions</w:t>
      </w:r>
    </w:p>
    <w:p w14:paraId="36023DE0" w14:textId="50472507" w:rsidR="00C23C7F" w:rsidRPr="00ED6236" w:rsidRDefault="00C23C7F"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Browser compatibility</w:t>
      </w:r>
    </w:p>
    <w:p w14:paraId="5464567B" w14:textId="5B0E16C0" w:rsidR="00C23C7F" w:rsidRPr="00ED6236" w:rsidRDefault="00C23C7F"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Device compatibility</w:t>
      </w:r>
    </w:p>
    <w:p w14:paraId="468B9DF7" w14:textId="08EC444B" w:rsidR="00C23C7F" w:rsidRPr="00ED6236" w:rsidRDefault="00C23C7F" w:rsidP="004467D0">
      <w:pPr>
        <w:numPr>
          <w:ilvl w:val="2"/>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Upgrade process for new releases</w:t>
      </w:r>
    </w:p>
    <w:p w14:paraId="48E9E804" w14:textId="77777777" w:rsidR="004467D0"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 xml:space="preserve">Legal considerations,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levels of testing required for financial accreditation</w:t>
      </w:r>
    </w:p>
    <w:p w14:paraId="5076CC60" w14:textId="509D21F7" w:rsidR="004467D0"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 xml:space="preserve">Unusual values, e.g. currencies with no decimals, currencies with extreme conversion rates, e.g. </w:t>
      </w:r>
      <w:proofErr w:type="gramStart"/>
      <w:r w:rsidRPr="00ED6236">
        <w:rPr>
          <w:rFonts w:ascii="Segoe UI" w:eastAsia="Times New Roman" w:hAnsi="Segoe UI" w:cs="Segoe UI"/>
          <w:color w:val="0070C0"/>
          <w:sz w:val="24"/>
          <w:szCs w:val="24"/>
          <w:lang w:eastAsia="en-GB"/>
        </w:rPr>
        <w:t>Base:A</w:t>
      </w:r>
      <w:proofErr w:type="gramEnd"/>
      <w:r w:rsidRPr="00ED6236">
        <w:rPr>
          <w:rFonts w:ascii="Segoe UI" w:eastAsia="Times New Roman" w:hAnsi="Segoe UI" w:cs="Segoe UI"/>
          <w:color w:val="0070C0"/>
          <w:sz w:val="24"/>
          <w:szCs w:val="24"/>
          <w:lang w:eastAsia="en-GB"/>
        </w:rPr>
        <w:sym w:font="Wingdings" w:char="F0E0"/>
      </w:r>
      <w:r w:rsidRPr="00ED6236">
        <w:rPr>
          <w:rFonts w:ascii="Segoe UI" w:eastAsia="Times New Roman" w:hAnsi="Segoe UI" w:cs="Segoe UI"/>
          <w:color w:val="0070C0"/>
          <w:sz w:val="24"/>
          <w:szCs w:val="24"/>
          <w:lang w:eastAsia="en-GB"/>
        </w:rPr>
        <w:t>Target:B very different from Base:B</w:t>
      </w:r>
      <w:r w:rsidRPr="00ED6236">
        <w:rPr>
          <w:rFonts w:ascii="Segoe UI" w:eastAsia="Times New Roman" w:hAnsi="Segoe UI" w:cs="Segoe UI"/>
          <w:color w:val="0070C0"/>
          <w:sz w:val="24"/>
          <w:szCs w:val="24"/>
          <w:lang w:eastAsia="en-GB"/>
        </w:rPr>
        <w:sym w:font="Wingdings" w:char="F0E0"/>
      </w:r>
      <w:r w:rsidRPr="00ED6236">
        <w:rPr>
          <w:rFonts w:ascii="Segoe UI" w:eastAsia="Times New Roman" w:hAnsi="Segoe UI" w:cs="Segoe UI"/>
          <w:color w:val="0070C0"/>
          <w:sz w:val="24"/>
          <w:szCs w:val="24"/>
          <w:lang w:eastAsia="en-GB"/>
        </w:rPr>
        <w:t>Target:A</w:t>
      </w:r>
    </w:p>
    <w:p w14:paraId="4727D575" w14:textId="7D751C2A" w:rsidR="00EE1EC6" w:rsidRPr="00ED6236" w:rsidRDefault="004467D0" w:rsidP="004467D0">
      <w:pPr>
        <w:numPr>
          <w:ilvl w:val="1"/>
          <w:numId w:val="7"/>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Display of characters such as currency symbols for internationalisation</w:t>
      </w:r>
    </w:p>
    <w:p w14:paraId="32846C4A" w14:textId="5E34C73D" w:rsidR="00EE1EC6" w:rsidRDefault="00EE1EC6" w:rsidP="00EE1EC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to test the operations supported by the “Maintain commission rates” form?</w:t>
      </w:r>
    </w:p>
    <w:p w14:paraId="29CC51EB" w14:textId="0E15A25A" w:rsidR="00EE1EC6" w:rsidRPr="00ED6236" w:rsidRDefault="004467D0"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bility to reach the form</w:t>
      </w:r>
    </w:p>
    <w:p w14:paraId="6F021B8D" w14:textId="6BBD9294" w:rsidR="004467D0" w:rsidRPr="00ED6236" w:rsidRDefault="004467D0"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bility to view accurate list of base and target currencies</w:t>
      </w:r>
    </w:p>
    <w:p w14:paraId="62AD3532" w14:textId="70F0419E" w:rsidR="004467D0"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bility to input reasonable values for commission rates</w:t>
      </w:r>
    </w:p>
    <w:p w14:paraId="4C124940" w14:textId="4F0456A7" w:rsidR="00C23C7F"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bility to input a minimum commission rate</w:t>
      </w:r>
    </w:p>
    <w:p w14:paraId="747D2B8B" w14:textId="30C78EB9" w:rsidR="00C23C7F"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bility to input ranges of commission rates, without gaps between ranges</w:t>
      </w:r>
    </w:p>
    <w:p w14:paraId="63177D3D" w14:textId="39C3EBBC" w:rsidR="00C23C7F"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bility to handle invalid inputs gracefully</w:t>
      </w:r>
    </w:p>
    <w:p w14:paraId="1D3B1978" w14:textId="1E6F6749" w:rsidR="00EE1EC6" w:rsidRDefault="00EE1EC6" w:rsidP="00EE1EC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on the form above in order to test accessibility?</w:t>
      </w:r>
    </w:p>
    <w:p w14:paraId="7EF9A418" w14:textId="6415363B" w:rsidR="00C23C7F" w:rsidRPr="00ED6236" w:rsidRDefault="00C23C7F"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Font size, style and contrast with the background</w:t>
      </w:r>
    </w:p>
    <w:p w14:paraId="53E957EB" w14:textId="26982176" w:rsidR="00C23C7F"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Screen-reader compatibility</w:t>
      </w:r>
    </w:p>
    <w:p w14:paraId="35486C15" w14:textId="698E750C" w:rsidR="00C23C7F"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chieving usability standards</w:t>
      </w:r>
    </w:p>
    <w:p w14:paraId="192D44CC" w14:textId="3CF9918F" w:rsidR="00C23C7F"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 xml:space="preserve">Ability to tab between the menu and fields,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keyboard-only usage</w:t>
      </w:r>
    </w:p>
    <w:p w14:paraId="190E9C88" w14:textId="28BDBB61" w:rsidR="00C23C7F"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Tabbing fields in a logical order</w:t>
      </w:r>
    </w:p>
    <w:p w14:paraId="11CA4EC9" w14:textId="1F06FB70" w:rsidR="00C23C7F"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 xml:space="preserve">Changing appearance with the operating system’s settings,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high contrast</w:t>
      </w:r>
    </w:p>
    <w:p w14:paraId="69E8BFFE" w14:textId="276F0A28" w:rsidR="00C23C7F" w:rsidRPr="00ED6236" w:rsidRDefault="00C23C7F"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lastRenderedPageBreak/>
        <w:t>Large fonts still fitting in the forms and fields</w:t>
      </w:r>
    </w:p>
    <w:p w14:paraId="7F795357" w14:textId="792019C1" w:rsidR="00C23C7F" w:rsidRPr="00ED6236" w:rsidRDefault="00C23C7F"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Fonts correctly handling currency, number and separator symbols</w:t>
      </w:r>
    </w:p>
    <w:p w14:paraId="5F88F3C1" w14:textId="19364F5F" w:rsidR="00FA051E" w:rsidRPr="00ED6236" w:rsidRDefault="00FA051E"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Help text and hover text on fields</w:t>
      </w:r>
    </w:p>
    <w:p w14:paraId="7F4CC81D" w14:textId="73ABF0BA" w:rsidR="00EE1EC6" w:rsidRDefault="00EE1EC6" w:rsidP="00EE1EC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f you were automating the testing of this form for regression test purposes, what would you hope the developer had done that would make the automation easier?</w:t>
      </w:r>
    </w:p>
    <w:p w14:paraId="27A71CD4" w14:textId="7946F768" w:rsidR="00C23C7F" w:rsidRPr="00ED6236" w:rsidRDefault="00C23C7F"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 xml:space="preserve">Provide API or access to the </w:t>
      </w:r>
      <w:r w:rsidR="008C26B0">
        <w:rPr>
          <w:rFonts w:ascii="Segoe UI" w:eastAsia="Times New Roman" w:hAnsi="Segoe UI" w:cs="Segoe UI"/>
          <w:color w:val="0070C0"/>
          <w:sz w:val="24"/>
          <w:szCs w:val="24"/>
          <w:lang w:eastAsia="en-GB"/>
        </w:rPr>
        <w:t xml:space="preserve">test </w:t>
      </w:r>
      <w:r w:rsidRPr="00ED6236">
        <w:rPr>
          <w:rFonts w:ascii="Segoe UI" w:eastAsia="Times New Roman" w:hAnsi="Segoe UI" w:cs="Segoe UI"/>
          <w:color w:val="0070C0"/>
          <w:sz w:val="24"/>
          <w:szCs w:val="24"/>
          <w:lang w:eastAsia="en-GB"/>
        </w:rPr>
        <w:t>database</w:t>
      </w:r>
    </w:p>
    <w:p w14:paraId="60FCB78D" w14:textId="29AF0720" w:rsidR="00C23C7F" w:rsidRPr="00ED6236" w:rsidRDefault="00C23C7F"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Provide unique and logical names to the fields</w:t>
      </w:r>
    </w:p>
    <w:p w14:paraId="3AB12141" w14:textId="6EA36659" w:rsidR="00C23C7F" w:rsidRPr="00ED6236" w:rsidRDefault="00C23C7F"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Provide a method to record the version and patch level of the software</w:t>
      </w:r>
    </w:p>
    <w:p w14:paraId="35C85C6A" w14:textId="68310573" w:rsidR="00ED6236" w:rsidRDefault="00ED6236"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Pr>
          <w:rFonts w:ascii="Segoe UI" w:eastAsia="Times New Roman" w:hAnsi="Segoe UI" w:cs="Segoe UI"/>
          <w:color w:val="0070C0"/>
          <w:sz w:val="24"/>
          <w:szCs w:val="24"/>
          <w:lang w:eastAsia="en-GB"/>
        </w:rPr>
        <w:t>Considered non-functional aspects of the solution during development</w:t>
      </w:r>
    </w:p>
    <w:p w14:paraId="0D9A5554" w14:textId="330083AD" w:rsidR="00FA051E" w:rsidRPr="00ED6236" w:rsidRDefault="00ED6236"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Pr>
          <w:rFonts w:ascii="Segoe UI" w:eastAsia="Times New Roman" w:hAnsi="Segoe UI" w:cs="Segoe UI"/>
          <w:color w:val="0070C0"/>
          <w:sz w:val="24"/>
          <w:szCs w:val="24"/>
          <w:lang w:eastAsia="en-GB"/>
        </w:rPr>
        <w:t>Already c</w:t>
      </w:r>
      <w:r w:rsidR="00FA051E" w:rsidRPr="00ED6236">
        <w:rPr>
          <w:rFonts w:ascii="Segoe UI" w:eastAsia="Times New Roman" w:hAnsi="Segoe UI" w:cs="Segoe UI"/>
          <w:color w:val="0070C0"/>
          <w:sz w:val="24"/>
          <w:szCs w:val="24"/>
          <w:lang w:eastAsia="en-GB"/>
        </w:rPr>
        <w:t>overed unit testing</w:t>
      </w:r>
    </w:p>
    <w:p w14:paraId="6C375B8F" w14:textId="4D8E7F3E" w:rsidR="00FA051E" w:rsidRDefault="00FA051E"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Documented the solution</w:t>
      </w:r>
      <w:r w:rsidR="00ED6236">
        <w:rPr>
          <w:rFonts w:ascii="Segoe UI" w:eastAsia="Times New Roman" w:hAnsi="Segoe UI" w:cs="Segoe UI"/>
          <w:color w:val="0070C0"/>
          <w:sz w:val="24"/>
          <w:szCs w:val="24"/>
          <w:lang w:eastAsia="en-GB"/>
        </w:rPr>
        <w:t xml:space="preserve"> and code</w:t>
      </w:r>
    </w:p>
    <w:p w14:paraId="6EB44FFA" w14:textId="620E9B0A" w:rsidR="008C26B0" w:rsidRPr="00ED6236" w:rsidRDefault="008C26B0"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Pr>
          <w:rFonts w:ascii="Segoe UI" w:eastAsia="Times New Roman" w:hAnsi="Segoe UI" w:cs="Segoe UI"/>
          <w:color w:val="0070C0"/>
          <w:sz w:val="24"/>
          <w:szCs w:val="24"/>
          <w:lang w:eastAsia="en-GB"/>
        </w:rPr>
        <w:t xml:space="preserve">Provide features for debugging while testing, </w:t>
      </w:r>
      <w:proofErr w:type="gramStart"/>
      <w:r>
        <w:rPr>
          <w:rFonts w:ascii="Segoe UI" w:eastAsia="Times New Roman" w:hAnsi="Segoe UI" w:cs="Segoe UI"/>
          <w:color w:val="0070C0"/>
          <w:sz w:val="24"/>
          <w:szCs w:val="24"/>
          <w:lang w:eastAsia="en-GB"/>
        </w:rPr>
        <w:t>e.g.</w:t>
      </w:r>
      <w:proofErr w:type="gramEnd"/>
      <w:r>
        <w:rPr>
          <w:rFonts w:ascii="Segoe UI" w:eastAsia="Times New Roman" w:hAnsi="Segoe UI" w:cs="Segoe UI"/>
          <w:color w:val="0070C0"/>
          <w:sz w:val="24"/>
          <w:szCs w:val="24"/>
          <w:lang w:eastAsia="en-GB"/>
        </w:rPr>
        <w:t xml:space="preserve"> logging network calls, error codes, crash dumps</w:t>
      </w:r>
    </w:p>
    <w:p w14:paraId="3FA5F13A" w14:textId="5AA0A405" w:rsidR="00EE1EC6" w:rsidRDefault="00EE1EC6" w:rsidP="00EE1EC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f this application were used internationally, what further tests would you perform?</w:t>
      </w:r>
    </w:p>
    <w:p w14:paraId="347E74A5" w14:textId="2E557E3C" w:rsidR="00C23C7F" w:rsidRPr="00ED6236" w:rsidRDefault="00C23C7F"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Response to locale settings, including separators, timezones</w:t>
      </w:r>
      <w:r w:rsidR="00FA051E" w:rsidRPr="00ED6236">
        <w:rPr>
          <w:rFonts w:ascii="Segoe UI" w:eastAsia="Times New Roman" w:hAnsi="Segoe UI" w:cs="Segoe UI"/>
          <w:color w:val="0070C0"/>
          <w:sz w:val="24"/>
          <w:szCs w:val="24"/>
          <w:lang w:eastAsia="en-GB"/>
        </w:rPr>
        <w:t>, languages, symbols</w:t>
      </w:r>
    </w:p>
    <w:p w14:paraId="20D882D0" w14:textId="0E58C57B" w:rsidR="00FA051E" w:rsidRPr="00ED6236" w:rsidRDefault="00FA051E"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Ability to configure these settings within the solution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choose decimal separator preferences)</w:t>
      </w:r>
    </w:p>
    <w:p w14:paraId="7E9CC7E9" w14:textId="2763F2A0" w:rsidR="00FA051E" w:rsidRPr="00ED6236" w:rsidRDefault="00FA051E"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Provide user documentation and error messages in appropriate languages</w:t>
      </w:r>
    </w:p>
    <w:p w14:paraId="215947B1" w14:textId="0091D891" w:rsidR="00FA051E" w:rsidRPr="00ED6236" w:rsidRDefault="00FA051E"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onsider replication of databases to local instances for access and performance reasons</w:t>
      </w:r>
    </w:p>
    <w:p w14:paraId="4C735BB4" w14:textId="3E6BF923" w:rsidR="00FA051E" w:rsidRPr="00ED6236" w:rsidRDefault="00FA051E" w:rsidP="00C23C7F">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Software distribution and upgrade methods</w:t>
      </w:r>
    </w:p>
    <w:p w14:paraId="169A0D31" w14:textId="3F8E7C51" w:rsidR="00EE1EC6" w:rsidRDefault="00EE1EC6" w:rsidP="00EE1EC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EE1EC6">
        <w:rPr>
          <w:rFonts w:ascii="Segoe UI" w:eastAsia="Times New Roman" w:hAnsi="Segoe UI" w:cs="Segoe UI"/>
          <w:color w:val="24292F"/>
          <w:sz w:val="24"/>
          <w:szCs w:val="24"/>
          <w:lang w:eastAsia="en-GB"/>
        </w:rPr>
        <w:t>The screenshot of the form above shows immediately apparent user interface issues (you may have mentioned some of these in previous answers)?</w:t>
      </w:r>
    </w:p>
    <w:p w14:paraId="766837FB" w14:textId="7ABBF082" w:rsidR="003D0434" w:rsidRDefault="003D0434"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urrency converson” contains a typo</w:t>
      </w:r>
    </w:p>
    <w:p w14:paraId="1706AAC2" w14:textId="641F7CEF" w:rsidR="008C26B0" w:rsidRPr="00ED6236" w:rsidRDefault="008C26B0"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Pr>
          <w:rFonts w:ascii="Segoe UI" w:eastAsia="Times New Roman" w:hAnsi="Segoe UI" w:cs="Segoe UI"/>
          <w:color w:val="0070C0"/>
          <w:sz w:val="24"/>
          <w:szCs w:val="24"/>
          <w:lang w:eastAsia="en-GB"/>
        </w:rPr>
        <w:t xml:space="preserve">Title bar is </w:t>
      </w:r>
      <w:proofErr w:type="gramStart"/>
      <w:r>
        <w:rPr>
          <w:rFonts w:ascii="Segoe UI" w:eastAsia="Times New Roman" w:hAnsi="Segoe UI" w:cs="Segoe UI"/>
          <w:color w:val="0070C0"/>
          <w:sz w:val="24"/>
          <w:szCs w:val="24"/>
          <w:lang w:eastAsia="en-GB"/>
        </w:rPr>
        <w:t>low-contrast</w:t>
      </w:r>
      <w:proofErr w:type="gramEnd"/>
    </w:p>
    <w:p w14:paraId="5843F9FA" w14:textId="0AE10ACE" w:rsidR="00EE1EC6" w:rsidRPr="00ED6236" w:rsidRDefault="00FA051E"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onsider separating the ability to administer exchange rates and commission rates from end-users.</w:t>
      </w:r>
    </w:p>
    <w:p w14:paraId="340C340B" w14:textId="3EAF4174" w:rsidR="00FA051E" w:rsidRPr="00ED6236" w:rsidRDefault="00FA051E"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onsider using a browser interface for compatibility, accessibility and avoiding software distribution, and quality of appearance</w:t>
      </w:r>
    </w:p>
    <w:p w14:paraId="59BFDC00" w14:textId="5F433B71" w:rsidR="00FA051E" w:rsidRPr="00ED6236" w:rsidRDefault="00FA051E"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onsider the overall purpose of the software, should the user then be able to request the conversion? Should the user be shown the breakdown of the calculation (</w:t>
      </w:r>
      <w:proofErr w:type="gramStart"/>
      <w:r w:rsidRPr="00ED6236">
        <w:rPr>
          <w:rFonts w:ascii="Segoe UI" w:eastAsia="Times New Roman" w:hAnsi="Segoe UI" w:cs="Segoe UI"/>
          <w:color w:val="0070C0"/>
          <w:sz w:val="24"/>
          <w:szCs w:val="24"/>
          <w:lang w:eastAsia="en-GB"/>
        </w:rPr>
        <w:t>e.g.</w:t>
      </w:r>
      <w:proofErr w:type="gramEnd"/>
      <w:r w:rsidRPr="00ED6236">
        <w:rPr>
          <w:rFonts w:ascii="Segoe UI" w:eastAsia="Times New Roman" w:hAnsi="Segoe UI" w:cs="Segoe UI"/>
          <w:color w:val="0070C0"/>
          <w:sz w:val="24"/>
          <w:szCs w:val="24"/>
          <w:lang w:eastAsia="en-GB"/>
        </w:rPr>
        <w:t xml:space="preserve"> amount of commission)?</w:t>
      </w:r>
    </w:p>
    <w:p w14:paraId="314C45C1" w14:textId="3757F15D" w:rsidR="00FA051E" w:rsidRPr="00ED6236" w:rsidRDefault="003D0434"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Should the user have to enter the decimal point themselves?</w:t>
      </w:r>
    </w:p>
    <w:p w14:paraId="43D3581F" w14:textId="5778DB9A" w:rsidR="003D0434" w:rsidRPr="00ED6236" w:rsidRDefault="003D0434"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Consider using flags as a visual aid for each currency for ease-of-use.</w:t>
      </w:r>
    </w:p>
    <w:p w14:paraId="528D968F" w14:textId="326FECED" w:rsidR="003D0434" w:rsidRPr="00ED6236" w:rsidRDefault="003D0434"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lastRenderedPageBreak/>
        <w:t>Exit menu option, Close button and X on the window all have the same function.</w:t>
      </w:r>
    </w:p>
    <w:p w14:paraId="718AFDCA" w14:textId="50A866F3" w:rsidR="003D0434" w:rsidRDefault="003D0434" w:rsidP="00EE1EC6">
      <w:pPr>
        <w:numPr>
          <w:ilvl w:val="1"/>
          <w:numId w:val="7"/>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ED6236">
        <w:rPr>
          <w:rFonts w:ascii="Segoe UI" w:eastAsia="Times New Roman" w:hAnsi="Segoe UI" w:cs="Segoe UI"/>
          <w:color w:val="0070C0"/>
          <w:sz w:val="24"/>
          <w:szCs w:val="24"/>
          <w:lang w:eastAsia="en-GB"/>
        </w:rPr>
        <w:t>The “Convert” button is superfluous, the software could dynamically update the result</w:t>
      </w:r>
      <w:bookmarkEnd w:id="0"/>
    </w:p>
    <w:p w14:paraId="2F083DB8" w14:textId="77777777" w:rsidR="008C26B0" w:rsidRDefault="008C26B0" w:rsidP="008C26B0">
      <w:pPr>
        <w:shd w:val="clear" w:color="auto" w:fill="FFFFFF"/>
        <w:spacing w:before="60" w:after="100" w:afterAutospacing="1" w:line="240" w:lineRule="auto"/>
        <w:rPr>
          <w:rFonts w:ascii="Segoe UI" w:eastAsia="Times New Roman" w:hAnsi="Segoe UI" w:cs="Segoe UI"/>
          <w:color w:val="0070C0"/>
          <w:sz w:val="24"/>
          <w:szCs w:val="24"/>
          <w:lang w:eastAsia="en-GB"/>
        </w:rPr>
        <w:sectPr w:rsidR="008C26B0">
          <w:pgSz w:w="11906" w:h="16838"/>
          <w:pgMar w:top="1440" w:right="1440" w:bottom="1440" w:left="1440" w:header="708" w:footer="708" w:gutter="0"/>
          <w:cols w:space="708"/>
          <w:docGrid w:linePitch="360"/>
        </w:sectPr>
      </w:pPr>
    </w:p>
    <w:p w14:paraId="3D595101" w14:textId="476C5DF2" w:rsidR="008C26B0" w:rsidRDefault="008C26B0" w:rsidP="008C26B0">
      <w:pPr>
        <w:shd w:val="clear" w:color="auto" w:fill="FFFFFF"/>
        <w:spacing w:before="60" w:after="100" w:afterAutospacing="1" w:line="240" w:lineRule="auto"/>
        <w:rPr>
          <w:rFonts w:ascii="Segoe UI" w:eastAsia="Times New Roman" w:hAnsi="Segoe UI" w:cs="Segoe UI"/>
          <w:color w:val="0070C0"/>
          <w:sz w:val="24"/>
          <w:szCs w:val="24"/>
          <w:lang w:eastAsia="en-GB"/>
        </w:rPr>
      </w:pPr>
    </w:p>
    <w:p w14:paraId="7E979E81" w14:textId="5878BE4B" w:rsidR="00741149" w:rsidRPr="009E5C98" w:rsidRDefault="00741149" w:rsidP="00741149">
      <w:pPr>
        <w:rPr>
          <w:rStyle w:val="Strong"/>
          <w:sz w:val="28"/>
          <w:szCs w:val="28"/>
        </w:rPr>
      </w:pPr>
      <w:r w:rsidRPr="009E5C98">
        <w:rPr>
          <w:rStyle w:val="Strong"/>
          <w:sz w:val="28"/>
          <w:szCs w:val="28"/>
        </w:rPr>
        <w:t xml:space="preserve">Question </w:t>
      </w:r>
      <w:r w:rsidRPr="009E5C98">
        <w:rPr>
          <w:rStyle w:val="Strong"/>
          <w:sz w:val="28"/>
          <w:szCs w:val="28"/>
        </w:rPr>
        <w:t>2</w:t>
      </w:r>
    </w:p>
    <w:p w14:paraId="14C87455" w14:textId="77777777" w:rsidR="009E5C98" w:rsidRDefault="005A10D3" w:rsidP="005A10D3">
      <w:pPr>
        <w:rPr>
          <w:rStyle w:val="Strong"/>
          <w:rFonts w:ascii="Segoe UI" w:hAnsi="Segoe UI" w:cs="Segoe UI"/>
          <w:b w:val="0"/>
          <w:bCs w:val="0"/>
          <w:color w:val="0070C0"/>
          <w:sz w:val="24"/>
          <w:szCs w:val="24"/>
        </w:rPr>
      </w:pPr>
      <w:r w:rsidRPr="005A10D3">
        <w:rPr>
          <w:rStyle w:val="Strong"/>
          <w:rFonts w:ascii="Segoe UI" w:hAnsi="Segoe UI" w:cs="Segoe UI"/>
          <w:b w:val="0"/>
          <w:bCs w:val="0"/>
          <w:color w:val="0070C0"/>
          <w:sz w:val="24"/>
          <w:szCs w:val="24"/>
        </w:rPr>
        <w:t xml:space="preserve">Code </w:t>
      </w:r>
      <w:r>
        <w:rPr>
          <w:rStyle w:val="Strong"/>
          <w:rFonts w:ascii="Segoe UI" w:hAnsi="Segoe UI" w:cs="Segoe UI"/>
          <w:b w:val="0"/>
          <w:bCs w:val="0"/>
          <w:color w:val="0070C0"/>
          <w:sz w:val="24"/>
          <w:szCs w:val="24"/>
        </w:rPr>
        <w:t xml:space="preserve">and documentation </w:t>
      </w:r>
      <w:r w:rsidRPr="005A10D3">
        <w:rPr>
          <w:rStyle w:val="Strong"/>
          <w:rFonts w:ascii="Segoe UI" w:hAnsi="Segoe UI" w:cs="Segoe UI"/>
          <w:b w:val="0"/>
          <w:bCs w:val="0"/>
          <w:color w:val="0070C0"/>
          <w:sz w:val="24"/>
          <w:szCs w:val="24"/>
        </w:rPr>
        <w:t>can be found at:</w:t>
      </w:r>
      <w:r>
        <w:rPr>
          <w:rStyle w:val="Strong"/>
          <w:rFonts w:ascii="Segoe UI" w:hAnsi="Segoe UI" w:cs="Segoe UI"/>
          <w:b w:val="0"/>
          <w:bCs w:val="0"/>
          <w:color w:val="0070C0"/>
          <w:sz w:val="24"/>
          <w:szCs w:val="24"/>
        </w:rPr>
        <w:t xml:space="preserve"> </w:t>
      </w:r>
    </w:p>
    <w:p w14:paraId="23D15EC9" w14:textId="6B00B263" w:rsidR="00256CD3" w:rsidRPr="005A10D3" w:rsidRDefault="005A10D3" w:rsidP="009E5C98">
      <w:pPr>
        <w:ind w:firstLine="720"/>
        <w:rPr>
          <w:rFonts w:ascii="Segoe UI" w:eastAsia="Times New Roman" w:hAnsi="Segoe UI" w:cs="Segoe UI"/>
          <w:color w:val="0070C0"/>
          <w:sz w:val="24"/>
          <w:szCs w:val="24"/>
          <w:lang w:eastAsia="en-GB"/>
        </w:rPr>
      </w:pPr>
      <w:r>
        <w:rPr>
          <w:rStyle w:val="Strong"/>
          <w:rFonts w:ascii="Segoe UI" w:hAnsi="Segoe UI" w:cs="Segoe UI"/>
          <w:b w:val="0"/>
          <w:bCs w:val="0"/>
          <w:color w:val="0070C0"/>
          <w:sz w:val="24"/>
          <w:szCs w:val="24"/>
        </w:rPr>
        <w:t xml:space="preserve"> </w:t>
      </w:r>
      <w:hyperlink r:id="rId9" w:history="1">
        <w:r w:rsidR="009E5C98" w:rsidRPr="003A3E81">
          <w:rPr>
            <w:rStyle w:val="Hyperlink"/>
            <w:rFonts w:ascii="Segoe UI" w:eastAsia="Times New Roman" w:hAnsi="Segoe UI" w:cs="Segoe UI"/>
            <w:sz w:val="24"/>
            <w:szCs w:val="24"/>
            <w:lang w:eastAsia="en-GB"/>
          </w:rPr>
          <w:t>https://github.com/davidatbailey/AutomationExercise1</w:t>
        </w:r>
      </w:hyperlink>
    </w:p>
    <w:p w14:paraId="4259205F" w14:textId="49BFA70F" w:rsidR="004044FA" w:rsidRPr="005A10D3" w:rsidRDefault="005A10D3" w:rsidP="00256CD3">
      <w:pPr>
        <w:shd w:val="clear" w:color="auto" w:fill="FFFFFF"/>
        <w:spacing w:before="60" w:after="100" w:afterAutospacing="1" w:line="240" w:lineRule="auto"/>
        <w:rPr>
          <w:rFonts w:ascii="Segoe UI" w:eastAsia="Times New Roman" w:hAnsi="Segoe UI" w:cs="Segoe UI"/>
          <w:color w:val="0070C0"/>
          <w:sz w:val="24"/>
          <w:szCs w:val="24"/>
          <w:lang w:eastAsia="en-GB"/>
        </w:rPr>
      </w:pPr>
      <w:r w:rsidRPr="005A10D3">
        <w:rPr>
          <w:rFonts w:ascii="Segoe UI" w:eastAsia="Times New Roman" w:hAnsi="Segoe UI" w:cs="Segoe UI"/>
          <w:color w:val="0070C0"/>
          <w:sz w:val="24"/>
          <w:szCs w:val="24"/>
          <w:lang w:eastAsia="en-GB"/>
        </w:rPr>
        <w:t xml:space="preserve">Test </w:t>
      </w:r>
      <w:r w:rsidRPr="005A10D3">
        <w:rPr>
          <w:rFonts w:ascii="Segoe UI" w:eastAsia="Times New Roman" w:hAnsi="Segoe UI" w:cs="Segoe UI"/>
          <w:b/>
          <w:bCs/>
          <w:color w:val="0070C0"/>
          <w:sz w:val="24"/>
          <w:szCs w:val="24"/>
          <w:lang w:eastAsia="en-GB"/>
        </w:rPr>
        <w:t>navigation_001.spec.js</w:t>
      </w:r>
      <w:r w:rsidRPr="005A10D3">
        <w:rPr>
          <w:rFonts w:ascii="Segoe UI" w:eastAsia="Times New Roman" w:hAnsi="Segoe UI" w:cs="Segoe UI"/>
          <w:color w:val="0070C0"/>
          <w:sz w:val="24"/>
          <w:szCs w:val="24"/>
          <w:lang w:eastAsia="en-GB"/>
        </w:rPr>
        <w:t xml:space="preserve"> covers:</w:t>
      </w:r>
    </w:p>
    <w:p w14:paraId="55AA9E25" w14:textId="77777777" w:rsidR="004044FA" w:rsidRPr="005A10D3" w:rsidRDefault="004044FA" w:rsidP="004044FA">
      <w:pPr>
        <w:numPr>
          <w:ilvl w:val="0"/>
          <w:numId w:val="10"/>
        </w:numPr>
        <w:shd w:val="clear" w:color="auto" w:fill="FFFFFF"/>
        <w:spacing w:before="100" w:beforeAutospacing="1" w:after="100" w:afterAutospacing="1" w:line="240" w:lineRule="auto"/>
        <w:rPr>
          <w:rFonts w:ascii="Segoe UI" w:eastAsia="Times New Roman" w:hAnsi="Segoe UI" w:cs="Segoe UI"/>
          <w:color w:val="0070C0"/>
          <w:sz w:val="24"/>
          <w:szCs w:val="24"/>
          <w:lang w:eastAsia="en-GB"/>
        </w:rPr>
      </w:pPr>
      <w:r w:rsidRPr="005A10D3">
        <w:rPr>
          <w:rFonts w:ascii="Segoe UI" w:eastAsia="Times New Roman" w:hAnsi="Segoe UI" w:cs="Segoe UI"/>
          <w:color w:val="0070C0"/>
          <w:sz w:val="24"/>
          <w:szCs w:val="24"/>
          <w:lang w:eastAsia="en-GB"/>
        </w:rPr>
        <w:t>Open the following URL: </w:t>
      </w:r>
      <w:hyperlink r:id="rId10" w:history="1">
        <w:r w:rsidRPr="005A10D3">
          <w:rPr>
            <w:rStyle w:val="Hyperlink"/>
            <w:rFonts w:ascii="Segoe UI" w:eastAsia="Times New Roman" w:hAnsi="Segoe UI" w:cs="Segoe UI"/>
            <w:color w:val="0070C0"/>
            <w:sz w:val="24"/>
            <w:szCs w:val="24"/>
            <w:lang w:eastAsia="en-GB"/>
          </w:rPr>
          <w:t>https://www.moneycorp.com/en-gb/</w:t>
        </w:r>
      </w:hyperlink>
      <w:r w:rsidRPr="005A10D3">
        <w:rPr>
          <w:rFonts w:ascii="Segoe UI" w:eastAsia="Times New Roman" w:hAnsi="Segoe UI" w:cs="Segoe UI"/>
          <w:color w:val="0070C0"/>
          <w:sz w:val="24"/>
          <w:szCs w:val="24"/>
          <w:lang w:eastAsia="en-GB"/>
        </w:rPr>
        <w:t xml:space="preserve">  and verify </w:t>
      </w:r>
    </w:p>
    <w:p w14:paraId="0D81C85D" w14:textId="77777777" w:rsidR="004044FA" w:rsidRPr="005A10D3" w:rsidRDefault="004044FA" w:rsidP="004044FA">
      <w:pPr>
        <w:numPr>
          <w:ilvl w:val="0"/>
          <w:numId w:val="10"/>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5A10D3">
        <w:rPr>
          <w:rFonts w:ascii="Segoe UI" w:eastAsia="Times New Roman" w:hAnsi="Segoe UI" w:cs="Segoe UI"/>
          <w:color w:val="0070C0"/>
          <w:sz w:val="24"/>
          <w:szCs w:val="24"/>
          <w:lang w:eastAsia="en-GB"/>
        </w:rPr>
        <w:t>Change the language and region from the top right corner to USA (English) and verify See example snippet.</w:t>
      </w:r>
    </w:p>
    <w:p w14:paraId="09CF2EAC" w14:textId="77777777" w:rsidR="004044FA" w:rsidRPr="005A10D3" w:rsidRDefault="004044FA" w:rsidP="004044FA">
      <w:pPr>
        <w:numPr>
          <w:ilvl w:val="0"/>
          <w:numId w:val="10"/>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5A10D3">
        <w:rPr>
          <w:rFonts w:ascii="Segoe UI" w:eastAsia="Times New Roman" w:hAnsi="Segoe UI" w:cs="Segoe UI"/>
          <w:color w:val="0070C0"/>
          <w:sz w:val="24"/>
          <w:szCs w:val="24"/>
          <w:lang w:eastAsia="en-GB"/>
        </w:rPr>
        <w:t>Click Find out more for “Foreign exchange solutions” Validate if you have arrived on the page</w:t>
      </w:r>
    </w:p>
    <w:p w14:paraId="6C3E3C19" w14:textId="77777777" w:rsidR="004044FA" w:rsidRPr="005A10D3" w:rsidRDefault="004044FA" w:rsidP="004044FA">
      <w:pPr>
        <w:numPr>
          <w:ilvl w:val="0"/>
          <w:numId w:val="10"/>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5A10D3">
        <w:rPr>
          <w:rFonts w:ascii="Segoe UI" w:eastAsia="Times New Roman" w:hAnsi="Segoe UI" w:cs="Segoe UI"/>
          <w:color w:val="0070C0"/>
          <w:sz w:val="24"/>
          <w:szCs w:val="24"/>
          <w:lang w:eastAsia="en-GB"/>
        </w:rPr>
        <w:t>Search for the word “international payments” using the search box</w:t>
      </w:r>
    </w:p>
    <w:p w14:paraId="2A946D17" w14:textId="77777777" w:rsidR="004044FA" w:rsidRPr="005A10D3" w:rsidRDefault="004044FA" w:rsidP="004044FA">
      <w:pPr>
        <w:numPr>
          <w:ilvl w:val="0"/>
          <w:numId w:val="10"/>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5A10D3">
        <w:rPr>
          <w:rFonts w:ascii="Segoe UI" w:eastAsia="Times New Roman" w:hAnsi="Segoe UI" w:cs="Segoe UI"/>
          <w:color w:val="0070C0"/>
          <w:sz w:val="24"/>
          <w:szCs w:val="24"/>
          <w:lang w:eastAsia="en-GB"/>
        </w:rPr>
        <w:t>Validate if you have arrived on the result page</w:t>
      </w:r>
    </w:p>
    <w:p w14:paraId="1B29D550" w14:textId="77777777" w:rsidR="004044FA" w:rsidRPr="005A10D3" w:rsidRDefault="004044FA" w:rsidP="004044FA">
      <w:pPr>
        <w:numPr>
          <w:ilvl w:val="0"/>
          <w:numId w:val="10"/>
        </w:numPr>
        <w:shd w:val="clear" w:color="auto" w:fill="FFFFFF"/>
        <w:spacing w:before="60" w:after="100" w:afterAutospacing="1" w:line="240" w:lineRule="auto"/>
        <w:rPr>
          <w:rFonts w:ascii="Segoe UI" w:eastAsia="Times New Roman" w:hAnsi="Segoe UI" w:cs="Segoe UI"/>
          <w:color w:val="0070C0"/>
          <w:sz w:val="24"/>
          <w:szCs w:val="24"/>
          <w:lang w:eastAsia="en-GB"/>
        </w:rPr>
      </w:pPr>
      <w:r w:rsidRPr="005A10D3">
        <w:rPr>
          <w:rFonts w:ascii="Segoe UI" w:eastAsia="Times New Roman" w:hAnsi="Segoe UI" w:cs="Segoe UI"/>
          <w:color w:val="0070C0"/>
          <w:sz w:val="24"/>
          <w:szCs w:val="24"/>
          <w:lang w:eastAsia="en-GB"/>
        </w:rPr>
        <w:t xml:space="preserve">Validate that each article in the list displays a link that starts with </w:t>
      </w:r>
      <w:hyperlink r:id="rId11" w:history="1">
        <w:r w:rsidRPr="005A10D3">
          <w:rPr>
            <w:rStyle w:val="Hyperlink"/>
            <w:rFonts w:ascii="Segoe UI" w:eastAsia="Times New Roman" w:hAnsi="Segoe UI" w:cs="Segoe UI"/>
            <w:color w:val="0070C0"/>
            <w:sz w:val="24"/>
            <w:szCs w:val="24"/>
            <w:lang w:eastAsia="en-GB"/>
          </w:rPr>
          <w:t>https://www.moneycorp.com/en-us/</w:t>
        </w:r>
      </w:hyperlink>
      <w:r w:rsidRPr="005A10D3">
        <w:rPr>
          <w:rFonts w:ascii="Segoe UI" w:eastAsia="Times New Roman" w:hAnsi="Segoe UI" w:cs="Segoe UI"/>
          <w:color w:val="0070C0"/>
          <w:sz w:val="24"/>
          <w:szCs w:val="24"/>
          <w:lang w:eastAsia="en-GB"/>
        </w:rPr>
        <w:t xml:space="preserve"> </w:t>
      </w:r>
    </w:p>
    <w:p w14:paraId="00499962" w14:textId="40FF9AE0" w:rsidR="004044FA" w:rsidRDefault="004044FA" w:rsidP="004044FA">
      <w:pPr>
        <w:shd w:val="clear" w:color="auto" w:fill="FFFFFF"/>
        <w:spacing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ould you please provide instructions for setting up an environment from scratch and how to run the tests?</w:t>
      </w:r>
    </w:p>
    <w:p w14:paraId="28E54949" w14:textId="1971A790" w:rsidR="009E5C98" w:rsidRPr="009E5C98" w:rsidRDefault="009E5C98" w:rsidP="009E5C98">
      <w:pPr>
        <w:pStyle w:val="ListParagraph"/>
        <w:numPr>
          <w:ilvl w:val="0"/>
          <w:numId w:val="11"/>
        </w:numPr>
        <w:shd w:val="clear" w:color="auto" w:fill="FFFFFF"/>
        <w:spacing w:after="100" w:afterAutospacing="1" w:line="240" w:lineRule="auto"/>
        <w:rPr>
          <w:rFonts w:ascii="Segoe UI" w:eastAsia="Times New Roman" w:hAnsi="Segoe UI" w:cs="Segoe UI"/>
          <w:color w:val="0070C0"/>
          <w:sz w:val="24"/>
          <w:szCs w:val="24"/>
          <w:lang w:eastAsia="en-GB"/>
        </w:rPr>
      </w:pPr>
      <w:r w:rsidRPr="009E5C98">
        <w:rPr>
          <w:rFonts w:ascii="Segoe UI" w:eastAsia="Times New Roman" w:hAnsi="Segoe UI" w:cs="Segoe UI"/>
          <w:color w:val="0070C0"/>
          <w:sz w:val="24"/>
          <w:szCs w:val="24"/>
          <w:lang w:eastAsia="en-GB"/>
        </w:rPr>
        <w:t>See README.md for set-up and execution instructions</w:t>
      </w:r>
    </w:p>
    <w:p w14:paraId="030A8054" w14:textId="77777777" w:rsidR="004044FA" w:rsidRPr="00256CD3" w:rsidRDefault="004044FA" w:rsidP="00256CD3">
      <w:pPr>
        <w:shd w:val="clear" w:color="auto" w:fill="FFFFFF"/>
        <w:spacing w:before="60" w:after="100" w:afterAutospacing="1" w:line="240" w:lineRule="auto"/>
        <w:rPr>
          <w:rFonts w:ascii="Segoe UI" w:eastAsia="Times New Roman" w:hAnsi="Segoe UI" w:cs="Segoe UI"/>
          <w:color w:val="0070C0"/>
          <w:sz w:val="24"/>
          <w:szCs w:val="24"/>
          <w:lang w:eastAsia="en-GB"/>
        </w:rPr>
      </w:pPr>
    </w:p>
    <w:sectPr w:rsidR="004044FA" w:rsidRPr="00256CD3" w:rsidSect="008C26B0">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7311"/>
    <w:multiLevelType w:val="multilevel"/>
    <w:tmpl w:val="5D66A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135DC"/>
    <w:multiLevelType w:val="multilevel"/>
    <w:tmpl w:val="EA92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5D3509"/>
    <w:multiLevelType w:val="multilevel"/>
    <w:tmpl w:val="BCB05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8255D"/>
    <w:multiLevelType w:val="multilevel"/>
    <w:tmpl w:val="5D66A0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3A7ACA"/>
    <w:multiLevelType w:val="multilevel"/>
    <w:tmpl w:val="D690DBAC"/>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4E4069"/>
    <w:multiLevelType w:val="multilevel"/>
    <w:tmpl w:val="9D44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BA357A"/>
    <w:multiLevelType w:val="hybridMultilevel"/>
    <w:tmpl w:val="26747B18"/>
    <w:lvl w:ilvl="0" w:tplc="93B8A742">
      <w:numFmt w:val="bullet"/>
      <w:lvlText w:val="-"/>
      <w:lvlJc w:val="left"/>
      <w:pPr>
        <w:ind w:left="420" w:hanging="360"/>
      </w:pPr>
      <w:rPr>
        <w:rFonts w:ascii="Segoe UI" w:eastAsia="Times New Roman" w:hAnsi="Segoe UI" w:cs="Segoe U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7" w15:restartNumberingAfterBreak="0">
    <w:nsid w:val="6CAD0A04"/>
    <w:multiLevelType w:val="multilevel"/>
    <w:tmpl w:val="D2CEAD4E"/>
    <w:lvl w:ilvl="0">
      <w:numFmt w:val="bullet"/>
      <w:lvlText w:val="-"/>
      <w:lvlJc w:val="left"/>
      <w:pPr>
        <w:tabs>
          <w:tab w:val="num" w:pos="720"/>
        </w:tabs>
        <w:ind w:left="720" w:hanging="360"/>
      </w:pPr>
      <w:rPr>
        <w:rFonts w:ascii="Segoe UI" w:eastAsia="Times New Roman" w:hAnsi="Segoe UI" w:cs="Segoe U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8D7186"/>
    <w:multiLevelType w:val="multilevel"/>
    <w:tmpl w:val="BF4A0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C92015"/>
    <w:multiLevelType w:val="multilevel"/>
    <w:tmpl w:val="EA0C6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38519A"/>
    <w:multiLevelType w:val="multilevel"/>
    <w:tmpl w:val="881C207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2"/>
  </w:num>
  <w:num w:numId="3">
    <w:abstractNumId w:val="0"/>
  </w:num>
  <w:num w:numId="4">
    <w:abstractNumId w:val="1"/>
  </w:num>
  <w:num w:numId="5">
    <w:abstractNumId w:val="5"/>
  </w:num>
  <w:num w:numId="6">
    <w:abstractNumId w:val="9"/>
  </w:num>
  <w:num w:numId="7">
    <w:abstractNumId w:val="3"/>
  </w:num>
  <w:num w:numId="8">
    <w:abstractNumId w:val="6"/>
  </w:num>
  <w:num w:numId="9">
    <w:abstractNumId w:val="7"/>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rA0NzY2NTQ3tjBU0lEKTi0uzszPAykwqQUAgU1PWCwAAAA="/>
  </w:docVars>
  <w:rsids>
    <w:rsidRoot w:val="00590A9D"/>
    <w:rsid w:val="000960C1"/>
    <w:rsid w:val="000962EF"/>
    <w:rsid w:val="001D2BD5"/>
    <w:rsid w:val="00251145"/>
    <w:rsid w:val="00256CD3"/>
    <w:rsid w:val="00304689"/>
    <w:rsid w:val="003469FD"/>
    <w:rsid w:val="003D0434"/>
    <w:rsid w:val="004044FA"/>
    <w:rsid w:val="004467D0"/>
    <w:rsid w:val="00473D12"/>
    <w:rsid w:val="005830FB"/>
    <w:rsid w:val="00590A9D"/>
    <w:rsid w:val="005A10D3"/>
    <w:rsid w:val="005C2317"/>
    <w:rsid w:val="00741149"/>
    <w:rsid w:val="00895463"/>
    <w:rsid w:val="008C26B0"/>
    <w:rsid w:val="008E229A"/>
    <w:rsid w:val="00985999"/>
    <w:rsid w:val="009E5C98"/>
    <w:rsid w:val="00AD3D19"/>
    <w:rsid w:val="00B21447"/>
    <w:rsid w:val="00B66A5A"/>
    <w:rsid w:val="00BC6295"/>
    <w:rsid w:val="00C23C7F"/>
    <w:rsid w:val="00C75FAB"/>
    <w:rsid w:val="00D30E71"/>
    <w:rsid w:val="00DD0599"/>
    <w:rsid w:val="00EC432C"/>
    <w:rsid w:val="00ED6236"/>
    <w:rsid w:val="00EE1EC6"/>
    <w:rsid w:val="00EF01A9"/>
    <w:rsid w:val="00FA05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5A1A9"/>
  <w15:chartTrackingRefBased/>
  <w15:docId w15:val="{509D0115-CDD6-44A5-944D-A46168DC4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0A9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590A9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90A9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unhideWhenUsed/>
    <w:qFormat/>
    <w:rsid w:val="0074114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A9D"/>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590A9D"/>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90A9D"/>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590A9D"/>
    <w:rPr>
      <w:color w:val="0000FF"/>
      <w:u w:val="single"/>
    </w:rPr>
  </w:style>
  <w:style w:type="paragraph" w:styleId="NormalWeb">
    <w:name w:val="Normal (Web)"/>
    <w:basedOn w:val="Normal"/>
    <w:uiPriority w:val="99"/>
    <w:semiHidden/>
    <w:unhideWhenUsed/>
    <w:rsid w:val="00590A9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7411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11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114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41149"/>
    <w:rPr>
      <w:rFonts w:eastAsiaTheme="minorEastAsia"/>
      <w:color w:val="5A5A5A" w:themeColor="text1" w:themeTint="A5"/>
      <w:spacing w:val="15"/>
    </w:rPr>
  </w:style>
  <w:style w:type="character" w:styleId="SubtleEmphasis">
    <w:name w:val="Subtle Emphasis"/>
    <w:basedOn w:val="DefaultParagraphFont"/>
    <w:uiPriority w:val="19"/>
    <w:qFormat/>
    <w:rsid w:val="00741149"/>
    <w:rPr>
      <w:i/>
      <w:iCs/>
      <w:color w:val="404040" w:themeColor="text1" w:themeTint="BF"/>
    </w:rPr>
  </w:style>
  <w:style w:type="character" w:customStyle="1" w:styleId="Heading4Char">
    <w:name w:val="Heading 4 Char"/>
    <w:basedOn w:val="DefaultParagraphFont"/>
    <w:link w:val="Heading4"/>
    <w:uiPriority w:val="9"/>
    <w:rsid w:val="00741149"/>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741149"/>
    <w:rPr>
      <w:b/>
      <w:bCs/>
    </w:rPr>
  </w:style>
  <w:style w:type="paragraph" w:styleId="ListParagraph">
    <w:name w:val="List Paragraph"/>
    <w:basedOn w:val="Normal"/>
    <w:uiPriority w:val="34"/>
    <w:qFormat/>
    <w:rsid w:val="00256CD3"/>
    <w:pPr>
      <w:ind w:left="720"/>
      <w:contextualSpacing/>
    </w:pPr>
  </w:style>
  <w:style w:type="character" w:styleId="UnresolvedMention">
    <w:name w:val="Unresolved Mention"/>
    <w:basedOn w:val="DefaultParagraphFont"/>
    <w:uiPriority w:val="99"/>
    <w:semiHidden/>
    <w:unhideWhenUsed/>
    <w:rsid w:val="00404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07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eycorp.com/en-u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oneycorp.com/en-gb/" TargetMode="External"/><Relationship Id="rId11" Type="http://schemas.openxmlformats.org/officeDocument/2006/relationships/hyperlink" Target="https://www.moneycorp.com/en-us/" TargetMode="External"/><Relationship Id="rId5" Type="http://schemas.openxmlformats.org/officeDocument/2006/relationships/image" Target="media/image1.png"/><Relationship Id="rId10" Type="http://schemas.openxmlformats.org/officeDocument/2006/relationships/hyperlink" Target="https://www.moneycorp.com/en-gb/" TargetMode="External"/><Relationship Id="rId4" Type="http://schemas.openxmlformats.org/officeDocument/2006/relationships/webSettings" Target="webSettings.xml"/><Relationship Id="rId9" Type="http://schemas.openxmlformats.org/officeDocument/2006/relationships/hyperlink" Target="https://github.com/davidatbailey/AutomationExercis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6</TotalTime>
  <Pages>8</Pages>
  <Words>1612</Words>
  <Characters>919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am Desai</dc:creator>
  <cp:keywords/>
  <dc:description/>
  <cp:lastModifiedBy>DAT B</cp:lastModifiedBy>
  <cp:revision>15</cp:revision>
  <dcterms:created xsi:type="dcterms:W3CDTF">2022-03-21T21:33:00Z</dcterms:created>
  <dcterms:modified xsi:type="dcterms:W3CDTF">2022-03-23T07:44:00Z</dcterms:modified>
</cp:coreProperties>
</file>